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3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8"/>
        <w:gridCol w:w="4406"/>
        <w:gridCol w:w="5386"/>
      </w:tblGrid>
      <w:tr w:rsidR="00002541" w:rsidRPr="00C911B4" w14:paraId="62D14AC9" w14:textId="77777777" w:rsidTr="007D512B">
        <w:trPr>
          <w:trHeight w:val="407"/>
        </w:trPr>
        <w:tc>
          <w:tcPr>
            <w:tcW w:w="10530" w:type="dxa"/>
            <w:gridSpan w:val="3"/>
          </w:tcPr>
          <w:p w14:paraId="7BF0E014" w14:textId="77777777" w:rsidR="00002541" w:rsidRPr="00C911B4" w:rsidRDefault="00002541" w:rsidP="000A5B85">
            <w:pPr>
              <w:spacing w:line="276" w:lineRule="auto"/>
              <w:ind w:left="-90"/>
              <w:rPr>
                <w:rFonts w:asciiTheme="majorBidi" w:hAnsiTheme="majorBidi" w:cstheme="majorBidi"/>
                <w:b/>
              </w:rPr>
            </w:pPr>
            <w:r w:rsidRPr="00C911B4">
              <w:rPr>
                <w:rFonts w:asciiTheme="majorBidi" w:hAnsiTheme="majorBidi" w:cstheme="majorBidi"/>
                <w:b/>
                <w:noProof/>
                <w:lang w:eastAsia="en-GB"/>
              </w:rPr>
              <w:drawing>
                <wp:inline distT="0" distB="0" distL="0" distR="0" wp14:anchorId="5949E7CD" wp14:editId="034E9A76">
                  <wp:extent cx="6549390" cy="1214120"/>
                  <wp:effectExtent l="0" t="0" r="3810" b="5080"/>
                  <wp:docPr id="1" name="Picture 1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49390" cy="1214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5B85" w:rsidRPr="00C911B4" w14:paraId="5371079B" w14:textId="77777777" w:rsidTr="007D512B">
        <w:trPr>
          <w:trHeight w:val="407"/>
        </w:trPr>
        <w:tc>
          <w:tcPr>
            <w:tcW w:w="10530" w:type="dxa"/>
            <w:gridSpan w:val="3"/>
          </w:tcPr>
          <w:p w14:paraId="181AB3D1" w14:textId="330E0460" w:rsidR="000A5B85" w:rsidRPr="00C911B4" w:rsidRDefault="000A5B85" w:rsidP="000A5B85">
            <w:pPr>
              <w:spacing w:line="276" w:lineRule="auto"/>
              <w:ind w:left="-90"/>
              <w:rPr>
                <w:rFonts w:asciiTheme="majorBidi" w:hAnsiTheme="majorBidi" w:cstheme="majorBidi"/>
                <w:b/>
                <w:noProof/>
                <w:lang w:eastAsia="en-GB"/>
              </w:rPr>
            </w:pPr>
            <w:r w:rsidRPr="00547DC8">
              <w:rPr>
                <w:b/>
                <w:sz w:val="20"/>
                <w:szCs w:val="20"/>
              </w:rPr>
              <w:t>PT1/MA</w:t>
            </w:r>
            <w:r>
              <w:rPr>
                <w:b/>
                <w:sz w:val="20"/>
                <w:szCs w:val="20"/>
              </w:rPr>
              <w:t>AK</w:t>
            </w:r>
            <w:r w:rsidRPr="00547DC8">
              <w:rPr>
                <w:b/>
                <w:sz w:val="20"/>
                <w:szCs w:val="20"/>
              </w:rPr>
              <w:t>/1122/A                                                                                                                                                      27-JUN-2022</w:t>
            </w:r>
          </w:p>
        </w:tc>
      </w:tr>
      <w:tr w:rsidR="000A5B85" w:rsidRPr="00C911B4" w14:paraId="2E54D024" w14:textId="77777777" w:rsidTr="007D512B">
        <w:trPr>
          <w:trHeight w:val="407"/>
        </w:trPr>
        <w:tc>
          <w:tcPr>
            <w:tcW w:w="10530" w:type="dxa"/>
            <w:gridSpan w:val="3"/>
          </w:tcPr>
          <w:p w14:paraId="122EF40A" w14:textId="0D490251" w:rsidR="000A5B85" w:rsidRPr="00C911B4" w:rsidRDefault="000A5B85" w:rsidP="000A5B85">
            <w:pPr>
              <w:spacing w:line="276" w:lineRule="auto"/>
              <w:jc w:val="center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 xml:space="preserve">PERIODIC TEST – I (2022-23) </w:t>
            </w:r>
          </w:p>
        </w:tc>
      </w:tr>
      <w:tr w:rsidR="000A5B85" w:rsidRPr="00C911B4" w14:paraId="772278A2" w14:textId="77777777" w:rsidTr="007D512B">
        <w:trPr>
          <w:trHeight w:val="675"/>
        </w:trPr>
        <w:tc>
          <w:tcPr>
            <w:tcW w:w="5144" w:type="dxa"/>
            <w:gridSpan w:val="2"/>
          </w:tcPr>
          <w:p w14:paraId="6F3E2C4A" w14:textId="5883A224" w:rsidR="000A5B85" w:rsidRPr="00C911B4" w:rsidRDefault="000A5B85" w:rsidP="000A5B85">
            <w:pPr>
              <w:spacing w:line="276" w:lineRule="auto"/>
              <w:rPr>
                <w:rFonts w:asciiTheme="majorBidi" w:hAnsiTheme="majorBidi" w:cstheme="majorBidi"/>
                <w:b/>
              </w:rPr>
            </w:pPr>
            <w:r w:rsidRPr="00C911B4">
              <w:rPr>
                <w:rFonts w:asciiTheme="majorBidi" w:hAnsiTheme="majorBidi" w:cstheme="majorBidi"/>
                <w:b/>
              </w:rPr>
              <w:t>Subject:</w:t>
            </w:r>
            <w:r>
              <w:rPr>
                <w:rFonts w:asciiTheme="majorBidi" w:hAnsiTheme="majorBidi" w:cstheme="majorBidi"/>
                <w:b/>
              </w:rPr>
              <w:t xml:space="preserve"> </w:t>
            </w:r>
            <w:r w:rsidRPr="00C911B4">
              <w:rPr>
                <w:rFonts w:asciiTheme="majorBidi" w:hAnsiTheme="majorBidi" w:cstheme="majorBidi"/>
                <w:b/>
              </w:rPr>
              <w:t>Mathematics</w:t>
            </w:r>
            <w:r>
              <w:rPr>
                <w:rFonts w:asciiTheme="majorBidi" w:hAnsiTheme="majorBidi" w:cstheme="majorBidi"/>
                <w:b/>
              </w:rPr>
              <w:t xml:space="preserve"> (</w:t>
            </w:r>
            <w:r>
              <w:rPr>
                <w:rFonts w:asciiTheme="majorBidi" w:hAnsiTheme="majorBidi" w:cstheme="majorBidi"/>
                <w:b/>
              </w:rPr>
              <w:t>ANSWER KEY</w:t>
            </w:r>
            <w:r>
              <w:rPr>
                <w:rFonts w:asciiTheme="majorBidi" w:hAnsiTheme="majorBidi" w:cstheme="majorBidi"/>
                <w:b/>
              </w:rPr>
              <w:t>)</w:t>
            </w:r>
          </w:p>
          <w:p w14:paraId="3F35F33E" w14:textId="2B34B869" w:rsidR="000A5B85" w:rsidRPr="00C911B4" w:rsidRDefault="000A5B85" w:rsidP="000A5B85">
            <w:pPr>
              <w:spacing w:line="276" w:lineRule="auto"/>
              <w:rPr>
                <w:rFonts w:asciiTheme="majorBidi" w:hAnsiTheme="majorBidi" w:cstheme="majorBidi"/>
                <w:b/>
              </w:rPr>
            </w:pPr>
            <w:r w:rsidRPr="00C911B4">
              <w:rPr>
                <w:rFonts w:asciiTheme="majorBidi" w:hAnsiTheme="majorBidi" w:cstheme="majorBidi"/>
                <w:b/>
              </w:rPr>
              <w:t xml:space="preserve">Grade: </w:t>
            </w:r>
            <w:r>
              <w:rPr>
                <w:rFonts w:asciiTheme="majorBidi" w:hAnsiTheme="majorBidi" w:cstheme="majorBidi"/>
                <w:b/>
              </w:rPr>
              <w:t>11</w:t>
            </w:r>
          </w:p>
        </w:tc>
        <w:tc>
          <w:tcPr>
            <w:tcW w:w="5386" w:type="dxa"/>
          </w:tcPr>
          <w:p w14:paraId="7BEABB5A" w14:textId="409AD43C" w:rsidR="000A5B85" w:rsidRPr="00C911B4" w:rsidRDefault="000A5B85" w:rsidP="000A5B85">
            <w:pPr>
              <w:pStyle w:val="Heading1"/>
              <w:spacing w:line="276" w:lineRule="auto"/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0A5B85" w:rsidRPr="00C911B4" w14:paraId="28918451" w14:textId="77777777" w:rsidTr="007D512B">
        <w:trPr>
          <w:trHeight w:val="324"/>
        </w:trPr>
        <w:tc>
          <w:tcPr>
            <w:tcW w:w="10530" w:type="dxa"/>
            <w:gridSpan w:val="3"/>
          </w:tcPr>
          <w:p w14:paraId="43F1A69C" w14:textId="585807ED" w:rsidR="000A5B85" w:rsidRPr="00C911B4" w:rsidRDefault="000A5B85" w:rsidP="000A5B85">
            <w:pPr>
              <w:spacing w:line="276" w:lineRule="auto"/>
              <w:jc w:val="center"/>
              <w:rPr>
                <w:rFonts w:asciiTheme="majorBidi" w:hAnsiTheme="majorBidi" w:cstheme="majorBidi"/>
                <w:b/>
              </w:rPr>
            </w:pPr>
            <w:r w:rsidRPr="00C911B4">
              <w:rPr>
                <w:rFonts w:asciiTheme="majorBidi" w:hAnsiTheme="majorBidi" w:cstheme="majorBidi"/>
                <w:b/>
              </w:rPr>
              <w:t xml:space="preserve">Section </w:t>
            </w:r>
            <w:r>
              <w:rPr>
                <w:rFonts w:asciiTheme="majorBidi" w:hAnsiTheme="majorBidi" w:cstheme="majorBidi"/>
                <w:b/>
              </w:rPr>
              <w:t>–</w:t>
            </w:r>
            <w:r w:rsidRPr="00C911B4">
              <w:rPr>
                <w:rFonts w:asciiTheme="majorBidi" w:hAnsiTheme="majorBidi" w:cstheme="majorBidi"/>
                <w:b/>
              </w:rPr>
              <w:t xml:space="preserve"> </w:t>
            </w:r>
            <w:r>
              <w:rPr>
                <w:rFonts w:asciiTheme="majorBidi" w:hAnsiTheme="majorBidi" w:cstheme="majorBidi"/>
                <w:b/>
              </w:rPr>
              <w:t>A(2 marks)</w:t>
            </w:r>
          </w:p>
        </w:tc>
      </w:tr>
      <w:tr w:rsidR="000A5B85" w:rsidRPr="00C911B4" w14:paraId="54780F20" w14:textId="77777777" w:rsidTr="00C911B4">
        <w:trPr>
          <w:trHeight w:val="410"/>
        </w:trPr>
        <w:tc>
          <w:tcPr>
            <w:tcW w:w="738" w:type="dxa"/>
          </w:tcPr>
          <w:p w14:paraId="03132069" w14:textId="70D56AAE" w:rsidR="000A5B85" w:rsidRPr="00C911B4" w:rsidRDefault="000A5B85" w:rsidP="000A5B85">
            <w:pPr>
              <w:spacing w:line="276" w:lineRule="auto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 xml:space="preserve">    1</w:t>
            </w:r>
          </w:p>
        </w:tc>
        <w:tc>
          <w:tcPr>
            <w:tcW w:w="9792" w:type="dxa"/>
            <w:gridSpan w:val="2"/>
          </w:tcPr>
          <w:p w14:paraId="06F54441" w14:textId="19C5E025" w:rsidR="000A5B85" w:rsidRPr="00252CAF" w:rsidRDefault="000A5B85" w:rsidP="000A5B85">
            <w:pPr>
              <w:spacing w:line="276" w:lineRule="auto"/>
              <w:rPr>
                <w:rFonts w:asciiTheme="majorBidi" w:hAnsiTheme="majorBidi" w:cstheme="majorBidi"/>
                <w:bCs/>
              </w:rPr>
            </w:pPr>
            <w:r w:rsidRPr="00252CAF">
              <w:rPr>
                <w:rFonts w:asciiTheme="majorBidi" w:hAnsiTheme="majorBidi" w:cstheme="majorBidi"/>
                <w:bCs/>
              </w:rPr>
              <w:t>A= {-1,0,1}                                                                                                                                 1 mark</w:t>
            </w:r>
          </w:p>
          <w:p w14:paraId="49E44000" w14:textId="3B9699C3" w:rsidR="000A5B85" w:rsidRPr="00252CAF" w:rsidRDefault="000A5B85" w:rsidP="000A5B85">
            <w:pPr>
              <w:spacing w:after="240" w:line="276" w:lineRule="auto"/>
              <w:rPr>
                <w:rFonts w:asciiTheme="majorBidi" w:hAnsiTheme="majorBidi" w:cstheme="majorBidi"/>
                <w:bCs/>
                <w:sz w:val="26"/>
                <w:szCs w:val="26"/>
              </w:rPr>
            </w:pPr>
            <w:r w:rsidRPr="00252CAF">
              <w:rPr>
                <w:rFonts w:asciiTheme="majorBidi" w:hAnsiTheme="majorBidi" w:cstheme="majorBidi"/>
                <w:bCs/>
              </w:rPr>
              <w:t>P(A) = {{-1},{0},{1},{-1,0},{-1,1},{0,1},{-1,0,1</w:t>
            </w:r>
            <w:r w:rsidRPr="00252CAF">
              <w:rPr>
                <w:rFonts w:asciiTheme="majorBidi" w:hAnsiTheme="majorBidi" w:cstheme="majorBidi"/>
                <w:bCs/>
                <w:sz w:val="26"/>
                <w:szCs w:val="26"/>
              </w:rPr>
              <w:t xml:space="preserve">},{ }}                                                      </w:t>
            </w:r>
            <w:r w:rsidRPr="00252CAF">
              <w:rPr>
                <w:rFonts w:asciiTheme="majorBidi" w:hAnsiTheme="majorBidi" w:cstheme="majorBidi"/>
                <w:bCs/>
              </w:rPr>
              <w:t>1 mark</w:t>
            </w:r>
          </w:p>
        </w:tc>
      </w:tr>
      <w:tr w:rsidR="000A5B85" w:rsidRPr="00C911B4" w14:paraId="372CE47C" w14:textId="77777777" w:rsidTr="00C911B4">
        <w:trPr>
          <w:trHeight w:val="552"/>
        </w:trPr>
        <w:tc>
          <w:tcPr>
            <w:tcW w:w="738" w:type="dxa"/>
          </w:tcPr>
          <w:p w14:paraId="650870D3" w14:textId="6844688A" w:rsidR="000A5B85" w:rsidRPr="00C911B4" w:rsidRDefault="000A5B85" w:rsidP="000A5B85">
            <w:pPr>
              <w:spacing w:line="276" w:lineRule="auto"/>
              <w:jc w:val="center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2</w:t>
            </w:r>
          </w:p>
        </w:tc>
        <w:tc>
          <w:tcPr>
            <w:tcW w:w="9792" w:type="dxa"/>
            <w:gridSpan w:val="2"/>
          </w:tcPr>
          <w:p w14:paraId="0FDD4857" w14:textId="18E2F1E6" w:rsidR="000A5B85" w:rsidRPr="00C911B4" w:rsidRDefault="000A5B85" w:rsidP="000A5B85">
            <w:pPr>
              <w:spacing w:after="240" w:line="276" w:lineRule="auto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B=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hAnsi="Cambria Math" w:cstheme="majorBidi"/>
                      <w:bCs/>
                      <w:i/>
                    </w:rPr>
                  </m:ctrlPr>
                </m:dPr>
                <m:e>
                  <m:r>
                    <w:rPr>
                      <w:rFonts w:ascii="Cambria Math" w:hAnsi="Cambria Math" w:cstheme="majorBidi"/>
                    </w:rPr>
                    <m:t>x :x=</m:t>
                  </m:r>
                  <m:f>
                    <m:fPr>
                      <m:ctrlPr>
                        <w:rPr>
                          <w:rFonts w:ascii="Cambria Math" w:hAnsi="Cambria Math" w:cstheme="majorBidi"/>
                          <w:bCs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ajorBidi"/>
                        </w:rPr>
                        <m:t>n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theme="majorBidi"/>
                              <w:bCs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theme="majorBidi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 w:cstheme="majorBidi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theme="majorBidi"/>
                        </w:rPr>
                        <m:t xml:space="preserve">-1 </m:t>
                      </m:r>
                    </m:den>
                  </m:f>
                  <m:r>
                    <w:rPr>
                      <w:rFonts w:ascii="Cambria Math" w:hAnsi="Cambria Math" w:cstheme="majorBidi"/>
                    </w:rPr>
                    <m:t>, 2≤n≤8</m:t>
                  </m:r>
                </m:e>
              </m:d>
            </m:oMath>
            <w:r>
              <w:rPr>
                <w:rFonts w:asciiTheme="majorBidi" w:hAnsiTheme="majorBidi" w:cstheme="majorBidi"/>
                <w:bCs/>
              </w:rPr>
              <w:t xml:space="preserve">                                           1 mark for expression +1 mark for format</w:t>
            </w:r>
          </w:p>
        </w:tc>
      </w:tr>
      <w:tr w:rsidR="000A5B85" w:rsidRPr="00C911B4" w14:paraId="303B5E32" w14:textId="77777777" w:rsidTr="00C911B4">
        <w:trPr>
          <w:trHeight w:val="551"/>
        </w:trPr>
        <w:tc>
          <w:tcPr>
            <w:tcW w:w="738" w:type="dxa"/>
          </w:tcPr>
          <w:p w14:paraId="2EF29B64" w14:textId="69D053A2" w:rsidR="000A5B85" w:rsidRPr="00C911B4" w:rsidRDefault="000A5B85" w:rsidP="000A5B85">
            <w:pPr>
              <w:spacing w:line="276" w:lineRule="auto"/>
              <w:jc w:val="center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3</w:t>
            </w:r>
          </w:p>
        </w:tc>
        <w:tc>
          <w:tcPr>
            <w:tcW w:w="9792" w:type="dxa"/>
            <w:gridSpan w:val="2"/>
          </w:tcPr>
          <w:p w14:paraId="2C400CE4" w14:textId="5394437F" w:rsidR="000A5B85" w:rsidRPr="00C911B4" w:rsidRDefault="000A5B85" w:rsidP="000A5B85">
            <w:pPr>
              <w:spacing w:after="240" w:line="276" w:lineRule="auto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n(A </w:t>
            </w:r>
            <m:oMath>
              <m:r>
                <w:rPr>
                  <w:rFonts w:ascii="Cambria Math" w:hAnsi="Cambria Math" w:cstheme="majorBidi"/>
                </w:rPr>
                <m:t>∪B)=21</m:t>
              </m:r>
            </m:oMath>
            <w:r>
              <w:rPr>
                <w:rFonts w:asciiTheme="majorBidi" w:hAnsiTheme="majorBidi" w:cstheme="majorBidi"/>
                <w:bCs/>
              </w:rPr>
              <w:t xml:space="preserve">                                                                                                                               1                                     n(A)= 13                                                                                                                                          1</w:t>
            </w:r>
          </w:p>
        </w:tc>
      </w:tr>
      <w:tr w:rsidR="000A5B85" w:rsidRPr="00C911B4" w14:paraId="695D678C" w14:textId="77777777" w:rsidTr="00C911B4">
        <w:trPr>
          <w:trHeight w:val="552"/>
        </w:trPr>
        <w:tc>
          <w:tcPr>
            <w:tcW w:w="738" w:type="dxa"/>
          </w:tcPr>
          <w:p w14:paraId="6EF6603F" w14:textId="1BB855EF" w:rsidR="000A5B85" w:rsidRPr="00C911B4" w:rsidRDefault="000A5B85" w:rsidP="000A5B85">
            <w:pPr>
              <w:spacing w:line="276" w:lineRule="auto"/>
              <w:jc w:val="center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4</w:t>
            </w:r>
          </w:p>
        </w:tc>
        <w:tc>
          <w:tcPr>
            <w:tcW w:w="9792" w:type="dxa"/>
            <w:gridSpan w:val="2"/>
          </w:tcPr>
          <w:p w14:paraId="34D0EB32" w14:textId="4A28C7C9" w:rsidR="000A5B85" w:rsidRDefault="000A5B85" w:rsidP="000A5B85">
            <w:pPr>
              <w:spacing w:line="276" w:lineRule="auto"/>
              <w:rPr>
                <w:rFonts w:asciiTheme="majorBidi" w:hAnsiTheme="majorBidi" w:cstheme="majorBidi"/>
                <w:bCs/>
              </w:rPr>
            </w:pPr>
            <m:oMath>
              <m:sSup>
                <m:sSupPr>
                  <m:ctrlPr>
                    <w:rPr>
                      <w:rFonts w:ascii="Cambria Math" w:hAnsi="Cambria Math" w:cstheme="majorBidi"/>
                      <w:bCs/>
                      <w:i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</w:rPr>
                    <m:t>i</m:t>
                  </m:r>
                </m:e>
                <m:sup>
                  <m:r>
                    <w:rPr>
                      <w:rFonts w:ascii="Cambria Math" w:hAnsi="Cambria Math" w:cstheme="majorBidi"/>
                    </w:rPr>
                    <m:t>2n</m:t>
                  </m:r>
                </m:sup>
              </m:sSup>
              <m:r>
                <w:rPr>
                  <w:rFonts w:ascii="Cambria Math" w:hAnsi="Cambria Math" w:cstheme="majorBidi"/>
                </w:rPr>
                <m:t>=1</m:t>
              </m:r>
            </m:oMath>
            <w:r>
              <w:rPr>
                <w:rFonts w:asciiTheme="majorBidi" w:hAnsiTheme="majorBidi" w:cstheme="majorBidi"/>
                <w:bCs/>
              </w:rPr>
              <w:t xml:space="preserve">                                                                                                                                      1 mark</w:t>
            </w:r>
          </w:p>
          <w:p w14:paraId="7CD74420" w14:textId="6314C7EA" w:rsidR="000A5B85" w:rsidRPr="00C911B4" w:rsidRDefault="000A5B85" w:rsidP="000A5B85">
            <w:pPr>
              <w:spacing w:after="240" w:line="276" w:lineRule="auto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2n=4, hence n=2                                                                                                                        1 mark</w:t>
            </w:r>
          </w:p>
        </w:tc>
      </w:tr>
      <w:tr w:rsidR="000A5B85" w:rsidRPr="00C911B4" w14:paraId="0CE24A69" w14:textId="77777777" w:rsidTr="00C911B4">
        <w:trPr>
          <w:trHeight w:val="552"/>
        </w:trPr>
        <w:tc>
          <w:tcPr>
            <w:tcW w:w="738" w:type="dxa"/>
          </w:tcPr>
          <w:p w14:paraId="2F406CDE" w14:textId="0485AEE1" w:rsidR="000A5B85" w:rsidRDefault="000A5B85" w:rsidP="000A5B85">
            <w:pPr>
              <w:spacing w:line="276" w:lineRule="auto"/>
              <w:jc w:val="center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5</w:t>
            </w:r>
          </w:p>
        </w:tc>
        <w:tc>
          <w:tcPr>
            <w:tcW w:w="9792" w:type="dxa"/>
            <w:gridSpan w:val="2"/>
          </w:tcPr>
          <w:p w14:paraId="13D22C22" w14:textId="3CFA8399" w:rsidR="000A5B85" w:rsidRDefault="000A5B85" w:rsidP="000A5B85">
            <w:pPr>
              <w:tabs>
                <w:tab w:val="left" w:pos="8780"/>
              </w:tabs>
              <w:spacing w:line="276" w:lineRule="auto"/>
              <w:rPr>
                <w:szCs w:val="19"/>
              </w:rPr>
            </w:pPr>
            <w:r>
              <w:rPr>
                <w:szCs w:val="19"/>
              </w:rPr>
              <w:t>2i</w:t>
            </w:r>
            <w:r>
              <w:rPr>
                <w:szCs w:val="19"/>
              </w:rPr>
              <w:tab/>
              <w:t>1 mark</w:t>
            </w:r>
          </w:p>
          <w:p w14:paraId="559D4163" w14:textId="0B239316" w:rsidR="000A5B85" w:rsidRPr="00E57EDA" w:rsidRDefault="000A5B85" w:rsidP="000A5B85">
            <w:pPr>
              <w:tabs>
                <w:tab w:val="left" w:pos="8780"/>
              </w:tabs>
              <w:spacing w:after="240" w:line="276" w:lineRule="auto"/>
              <w:rPr>
                <w:szCs w:val="19"/>
              </w:rPr>
            </w:pPr>
            <w:r>
              <w:rPr>
                <w:szCs w:val="19"/>
              </w:rPr>
              <w:t>2</w:t>
            </w:r>
            <w:r>
              <w:rPr>
                <w:szCs w:val="19"/>
              </w:rPr>
              <w:tab/>
              <w:t>1 mark</w:t>
            </w:r>
          </w:p>
        </w:tc>
      </w:tr>
      <w:tr w:rsidR="000A5B85" w:rsidRPr="00C911B4" w14:paraId="1A47C091" w14:textId="77777777" w:rsidTr="00C911B4">
        <w:trPr>
          <w:trHeight w:val="552"/>
        </w:trPr>
        <w:tc>
          <w:tcPr>
            <w:tcW w:w="738" w:type="dxa"/>
          </w:tcPr>
          <w:p w14:paraId="2E205591" w14:textId="4DB34AF6" w:rsidR="000A5B85" w:rsidRDefault="000A5B85" w:rsidP="000A5B85">
            <w:pPr>
              <w:spacing w:line="276" w:lineRule="auto"/>
              <w:jc w:val="center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6</w:t>
            </w:r>
          </w:p>
        </w:tc>
        <w:tc>
          <w:tcPr>
            <w:tcW w:w="9792" w:type="dxa"/>
            <w:gridSpan w:val="2"/>
          </w:tcPr>
          <w:p w14:paraId="14E20EDF" w14:textId="1E1CDF93" w:rsidR="000A5B85" w:rsidRDefault="000A5B85" w:rsidP="000A5B85">
            <w:pPr>
              <w:tabs>
                <w:tab w:val="right" w:pos="9576"/>
              </w:tabs>
              <w:spacing w:line="276" w:lineRule="auto"/>
              <w:rPr>
                <w:szCs w:val="19"/>
              </w:rPr>
            </w:pPr>
            <w:r>
              <w:rPr>
                <w:szCs w:val="19"/>
              </w:rPr>
              <w:t>x-2=4 ,   i.e     x=6                                                                                                                     1 mark</w:t>
            </w:r>
          </w:p>
          <w:p w14:paraId="297F78BD" w14:textId="4C700442" w:rsidR="000A5B85" w:rsidRDefault="000A5B85" w:rsidP="000A5B85">
            <w:pPr>
              <w:tabs>
                <w:tab w:val="left" w:pos="8801"/>
              </w:tabs>
              <w:spacing w:after="240" w:line="276" w:lineRule="auto"/>
              <w:rPr>
                <w:szCs w:val="19"/>
              </w:rPr>
            </w:pPr>
            <w:r>
              <w:rPr>
                <w:szCs w:val="19"/>
              </w:rPr>
              <w:t>y-3=-2. i.e,       y=1</w:t>
            </w:r>
            <w:r>
              <w:rPr>
                <w:szCs w:val="19"/>
              </w:rPr>
              <w:tab/>
              <w:t>1 mark</w:t>
            </w:r>
          </w:p>
        </w:tc>
      </w:tr>
      <w:tr w:rsidR="000A5B85" w:rsidRPr="00C911B4" w14:paraId="2E1725F4" w14:textId="77777777" w:rsidTr="00F60480">
        <w:trPr>
          <w:trHeight w:val="432"/>
        </w:trPr>
        <w:tc>
          <w:tcPr>
            <w:tcW w:w="10530" w:type="dxa"/>
            <w:gridSpan w:val="3"/>
          </w:tcPr>
          <w:p w14:paraId="2853B36D" w14:textId="327698B5" w:rsidR="000A5B85" w:rsidRPr="00C911B4" w:rsidRDefault="000A5B85" w:rsidP="000A5B85">
            <w:pPr>
              <w:spacing w:line="276" w:lineRule="auto"/>
              <w:jc w:val="center"/>
              <w:rPr>
                <w:rFonts w:asciiTheme="majorBidi" w:hAnsiTheme="majorBidi" w:cstheme="majorBidi"/>
                <w:bCs/>
              </w:rPr>
            </w:pPr>
            <w:r w:rsidRPr="00C911B4">
              <w:rPr>
                <w:rFonts w:asciiTheme="majorBidi" w:hAnsiTheme="majorBidi" w:cstheme="majorBidi"/>
                <w:b/>
              </w:rPr>
              <w:t xml:space="preserve">Section </w:t>
            </w:r>
            <w:r>
              <w:rPr>
                <w:rFonts w:asciiTheme="majorBidi" w:hAnsiTheme="majorBidi" w:cstheme="majorBidi"/>
                <w:b/>
              </w:rPr>
              <w:t>–</w:t>
            </w:r>
            <w:r w:rsidRPr="00C911B4">
              <w:rPr>
                <w:rFonts w:asciiTheme="majorBidi" w:hAnsiTheme="majorBidi" w:cstheme="majorBidi"/>
                <w:b/>
              </w:rPr>
              <w:t xml:space="preserve"> </w:t>
            </w:r>
            <w:r>
              <w:rPr>
                <w:rFonts w:asciiTheme="majorBidi" w:hAnsiTheme="majorBidi" w:cstheme="majorBidi"/>
                <w:b/>
              </w:rPr>
              <w:t>B(3 marks)</w:t>
            </w:r>
          </w:p>
        </w:tc>
      </w:tr>
      <w:tr w:rsidR="000A5B85" w:rsidRPr="00C911B4" w14:paraId="4D121B46" w14:textId="77777777" w:rsidTr="00C911B4">
        <w:trPr>
          <w:trHeight w:val="680"/>
        </w:trPr>
        <w:tc>
          <w:tcPr>
            <w:tcW w:w="738" w:type="dxa"/>
          </w:tcPr>
          <w:p w14:paraId="27E3DF2E" w14:textId="07013DD0" w:rsidR="000A5B85" w:rsidRPr="00C911B4" w:rsidRDefault="000A5B85" w:rsidP="000A5B85">
            <w:pPr>
              <w:spacing w:line="276" w:lineRule="auto"/>
              <w:jc w:val="center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7</w:t>
            </w:r>
          </w:p>
        </w:tc>
        <w:tc>
          <w:tcPr>
            <w:tcW w:w="9792" w:type="dxa"/>
            <w:gridSpan w:val="2"/>
          </w:tcPr>
          <w:p w14:paraId="53CD812F" w14:textId="75EBBDCD" w:rsidR="000A5B85" w:rsidRDefault="000A5B85" w:rsidP="000A5B85">
            <w:pPr>
              <w:spacing w:line="276" w:lineRule="auto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A= {2,3,5,7}  ; B = { 1,2,3,4,6,8}  AUB={1,2,3,4,5,6,7,8}    </w:t>
            </w:r>
          </w:p>
          <w:p w14:paraId="6BF5BAF4" w14:textId="11DD91FA" w:rsidR="000A5B85" w:rsidRPr="00C911B4" w:rsidRDefault="000A5B85" w:rsidP="000A5B85">
            <w:pPr>
              <w:spacing w:after="240" w:line="276" w:lineRule="auto"/>
              <w:rPr>
                <w:rFonts w:asciiTheme="majorBidi" w:hAnsiTheme="majorBidi" w:cstheme="majorBidi"/>
                <w:bCs/>
              </w:rPr>
            </w:pPr>
            <m:oMath>
              <m:sSup>
                <m:sSupPr>
                  <m:ctrlPr>
                    <w:rPr>
                      <w:rFonts w:ascii="Cambria Math" w:hAnsi="Cambria Math" w:cstheme="majorBidi"/>
                      <w:bCs/>
                      <w:i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</w:rPr>
                    <m:t xml:space="preserve">a) </m:t>
                  </m:r>
                  <m:d>
                    <m:dPr>
                      <m:ctrlPr>
                        <w:rPr>
                          <w:rFonts w:ascii="Cambria Math" w:hAnsi="Cambria Math" w:cstheme="majorBidi"/>
                          <w:bCs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theme="majorBidi"/>
                        </w:rPr>
                        <m:t>A∪B</m:t>
                      </m:r>
                    </m:e>
                  </m:d>
                </m:e>
                <m:sup>
                  <m:r>
                    <w:rPr>
                      <w:rFonts w:ascii="Cambria Math" w:hAnsi="Cambria Math" w:cstheme="majorBidi"/>
                    </w:rPr>
                    <m:t>'</m:t>
                  </m:r>
                </m:sup>
              </m:sSup>
            </m:oMath>
            <w:r>
              <w:rPr>
                <w:rFonts w:asciiTheme="majorBidi" w:hAnsiTheme="majorBidi" w:cstheme="majorBidi"/>
                <w:bCs/>
              </w:rPr>
              <w:t xml:space="preserve"> ={9,10}(b) A-B={5,7}(c) n(A</w:t>
            </w:r>
            <m:oMath>
              <m:r>
                <w:rPr>
                  <w:rFonts w:ascii="Cambria Math" w:hAnsi="Cambria Math" w:cstheme="majorBidi"/>
                </w:rPr>
                <m:t>∩B)=2</m:t>
              </m:r>
            </m:oMath>
            <w:r>
              <w:rPr>
                <w:rFonts w:asciiTheme="majorBidi" w:hAnsiTheme="majorBidi" w:cstheme="majorBidi"/>
                <w:bCs/>
              </w:rPr>
              <w:t xml:space="preserve">                                                            1+1+1                                                                                           </w:t>
            </w:r>
          </w:p>
        </w:tc>
      </w:tr>
      <w:tr w:rsidR="000A5B85" w:rsidRPr="00C911B4" w14:paraId="6E7A13D4" w14:textId="77777777" w:rsidTr="00C911B4">
        <w:trPr>
          <w:trHeight w:val="680"/>
        </w:trPr>
        <w:tc>
          <w:tcPr>
            <w:tcW w:w="738" w:type="dxa"/>
          </w:tcPr>
          <w:p w14:paraId="435D748D" w14:textId="55AD087D" w:rsidR="000A5B85" w:rsidRDefault="000A5B85" w:rsidP="000A5B85">
            <w:pPr>
              <w:spacing w:line="276" w:lineRule="auto"/>
              <w:jc w:val="center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8</w:t>
            </w:r>
          </w:p>
        </w:tc>
        <w:tc>
          <w:tcPr>
            <w:tcW w:w="9792" w:type="dxa"/>
            <w:gridSpan w:val="2"/>
          </w:tcPr>
          <w:p w14:paraId="524FC6F2" w14:textId="23EE575E" w:rsidR="000A5B85" w:rsidRDefault="000A5B85" w:rsidP="000A5B85">
            <w:pPr>
              <w:spacing w:line="276" w:lineRule="auto"/>
              <w:rPr>
                <w:szCs w:val="19"/>
              </w:rPr>
            </w:pPr>
            <w:r>
              <w:rPr>
                <w:noProof/>
                <w:szCs w:val="19"/>
              </w:rPr>
              <mc:AlternateContent>
                <mc:Choice Requires="wpi">
                  <w:drawing>
                    <wp:anchor distT="0" distB="0" distL="114300" distR="114300" simplePos="0" relativeHeight="251777024" behindDoc="0" locked="0" layoutInCell="1" allowOverlap="1" wp14:anchorId="7FFF8595" wp14:editId="05EA5F15">
                      <wp:simplePos x="0" y="0"/>
                      <wp:positionH relativeFrom="column">
                        <wp:posOffset>2718435</wp:posOffset>
                      </wp:positionH>
                      <wp:positionV relativeFrom="paragraph">
                        <wp:posOffset>56515</wp:posOffset>
                      </wp:positionV>
                      <wp:extent cx="254000" cy="320040"/>
                      <wp:effectExtent l="38100" t="57150" r="50800" b="41910"/>
                      <wp:wrapNone/>
                      <wp:docPr id="74" name="Ink 7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54000" cy="3200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09877430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74" o:spid="_x0000_s1026" type="#_x0000_t75" style="position:absolute;margin-left:213.35pt;margin-top:3.75pt;width:21.4pt;height:26.6pt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">
                      <v:imagedata r:id="rId9" o:title=""/>
                    </v:shape>
                  </w:pict>
                </mc:Fallback>
              </mc:AlternateContent>
            </w:r>
            <w:r>
              <w:rPr>
                <w:noProof/>
                <w:szCs w:val="19"/>
              </w:rPr>
              <mc:AlternateContent>
                <mc:Choice Requires="wpi">
                  <w:drawing>
                    <wp:anchor distT="0" distB="0" distL="114300" distR="114300" simplePos="0" relativeHeight="251773952" behindDoc="0" locked="0" layoutInCell="1" allowOverlap="1" wp14:anchorId="6456E05E" wp14:editId="1D4B7DE7">
                      <wp:simplePos x="0" y="0"/>
                      <wp:positionH relativeFrom="column">
                        <wp:posOffset>2564854</wp:posOffset>
                      </wp:positionH>
                      <wp:positionV relativeFrom="paragraph">
                        <wp:posOffset>31222</wp:posOffset>
                      </wp:positionV>
                      <wp:extent cx="428760" cy="405360"/>
                      <wp:effectExtent l="38100" t="38100" r="47625" b="33020"/>
                      <wp:wrapNone/>
                      <wp:docPr id="13" name="Ink 1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28760" cy="405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22078E9" id="Ink 13" o:spid="_x0000_s1026" type="#_x0000_t75" style="position:absolute;margin-left:201.6pt;margin-top:2.1pt;width:34.45pt;height:32.6pt;z-index:25177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">
                      <v:imagedata r:id="rId11" o:title=""/>
                    </v:shape>
                  </w:pict>
                </mc:Fallback>
              </mc:AlternateContent>
            </w:r>
            <w:r>
              <w:rPr>
                <w:noProof/>
                <w:szCs w:val="19"/>
              </w:rPr>
              <mc:AlternateContent>
                <mc:Choice Requires="wpi">
                  <w:drawing>
                    <wp:anchor distT="0" distB="0" distL="114300" distR="114300" simplePos="0" relativeHeight="251772928" behindDoc="0" locked="0" layoutInCell="1" allowOverlap="1" wp14:anchorId="23193C79" wp14:editId="0E81D535">
                      <wp:simplePos x="0" y="0"/>
                      <wp:positionH relativeFrom="column">
                        <wp:posOffset>2349574</wp:posOffset>
                      </wp:positionH>
                      <wp:positionV relativeFrom="paragraph">
                        <wp:posOffset>45262</wp:posOffset>
                      </wp:positionV>
                      <wp:extent cx="396360" cy="347400"/>
                      <wp:effectExtent l="38100" t="38100" r="22860" b="33655"/>
                      <wp:wrapNone/>
                      <wp:docPr id="12" name="Ink 1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96360" cy="3474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F288780" id="Ink 12" o:spid="_x0000_s1026" type="#_x0000_t75" style="position:absolute;margin-left:184.65pt;margin-top:3.2pt;width:31.9pt;height:28.05pt;z-index:25177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">
                      <v:imagedata r:id="rId13" o:title=""/>
                    </v:shape>
                  </w:pict>
                </mc:Fallback>
              </mc:AlternateContent>
            </w:r>
            <w:r>
              <w:rPr>
                <w:szCs w:val="19"/>
              </w:rPr>
              <w:t xml:space="preserve">A={2,3} ; B= {2,4,8} ; C= {1,8} </w:t>
            </w:r>
          </w:p>
          <w:p w14:paraId="1BABC424" w14:textId="21D10C42" w:rsidR="000A5B85" w:rsidRDefault="000A5B85" w:rsidP="000A5B85">
            <w:pPr>
              <w:tabs>
                <w:tab w:val="left" w:pos="8264"/>
              </w:tabs>
              <w:spacing w:line="276" w:lineRule="auto"/>
              <w:rPr>
                <w:bCs/>
              </w:rPr>
            </w:pPr>
            <m:oMath>
              <m:sSup>
                <m:sSupPr>
                  <m:ctrlPr>
                    <w:rPr>
                      <w:rFonts w:ascii="Cambria Math" w:hAnsi="Cambria Math" w:cstheme="majorBidi"/>
                      <w:bCs/>
                      <w:i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</w:rPr>
                    <m:t>A</m:t>
                  </m:r>
                </m:e>
                <m:sup>
                  <m:r>
                    <w:rPr>
                      <w:rFonts w:ascii="Cambria Math" w:hAnsi="Cambria Math" w:cstheme="majorBidi"/>
                    </w:rPr>
                    <m:t>'</m:t>
                  </m:r>
                </m:sup>
              </m:sSup>
              <m:r>
                <w:rPr>
                  <w:rFonts w:ascii="Cambria Math" w:hAnsi="Cambria Math" w:cstheme="majorBidi"/>
                </w:rPr>
                <m:t>∩</m:t>
              </m:r>
              <m:d>
                <m:dPr>
                  <m:ctrlPr>
                    <w:rPr>
                      <w:rFonts w:ascii="Cambria Math" w:hAnsi="Cambria Math" w:cstheme="majorBidi"/>
                      <w:bCs/>
                      <w:i/>
                    </w:rPr>
                  </m:ctrlPr>
                </m:dPr>
                <m:e>
                  <m:r>
                    <w:rPr>
                      <w:rFonts w:ascii="Cambria Math" w:hAnsi="Cambria Math" w:cstheme="majorBidi"/>
                    </w:rPr>
                    <m:t>B-C</m:t>
                  </m:r>
                </m:e>
              </m:d>
              <m:r>
                <w:rPr>
                  <w:rFonts w:ascii="Cambria Math" w:hAnsi="Cambria Math" w:cstheme="majorBidi"/>
                </w:rPr>
                <m:t>={4}</m:t>
              </m:r>
            </m:oMath>
            <w:r>
              <w:rPr>
                <w:bCs/>
              </w:rPr>
              <w:t xml:space="preserve">                                                     1 mark + 1 mark for venn d +1 mark for shade</w:t>
            </w:r>
          </w:p>
          <w:p w14:paraId="43B7BD02" w14:textId="5D242ECB" w:rsidR="000A5B85" w:rsidRDefault="000A5B85" w:rsidP="000A5B85">
            <w:pPr>
              <w:spacing w:line="276" w:lineRule="auto"/>
              <w:rPr>
                <w:bCs/>
              </w:rPr>
            </w:pPr>
            <w:r>
              <w:rPr>
                <w:bCs/>
                <w:noProof/>
              </w:rPr>
              <mc:AlternateContent>
                <mc:Choice Requires="wpi">
                  <w:drawing>
                    <wp:anchor distT="0" distB="0" distL="114300" distR="114300" simplePos="0" relativeHeight="251776000" behindDoc="0" locked="0" layoutInCell="1" allowOverlap="1" wp14:anchorId="38A6B3D5" wp14:editId="70AA00A7">
                      <wp:simplePos x="0" y="0"/>
                      <wp:positionH relativeFrom="column">
                        <wp:posOffset>2177415</wp:posOffset>
                      </wp:positionH>
                      <wp:positionV relativeFrom="paragraph">
                        <wp:posOffset>-348615</wp:posOffset>
                      </wp:positionV>
                      <wp:extent cx="951230" cy="736600"/>
                      <wp:effectExtent l="19050" t="38100" r="39370" b="44450"/>
                      <wp:wrapNone/>
                      <wp:docPr id="64" name="Ink 6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951230" cy="7366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5508A30" id="Ink 64" o:spid="_x0000_s1026" type="#_x0000_t75" style="position:absolute;margin-left:171.1pt;margin-top:-27.8pt;width:75.6pt;height:58.7pt;z-index:25177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">
                      <v:imagedata r:id="rId15" o:title=""/>
                    </v:shape>
                  </w:pict>
                </mc:Fallback>
              </mc:AlternateContent>
            </w:r>
            <w:r>
              <w:rPr>
                <w:bCs/>
                <w:noProof/>
              </w:rPr>
              <mc:AlternateContent>
                <mc:Choice Requires="wpi">
                  <w:drawing>
                    <wp:anchor distT="0" distB="0" distL="114300" distR="114300" simplePos="0" relativeHeight="251774976" behindDoc="0" locked="0" layoutInCell="1" allowOverlap="1" wp14:anchorId="19E86F01" wp14:editId="23BBA4D1">
                      <wp:simplePos x="0" y="0"/>
                      <wp:positionH relativeFrom="column">
                        <wp:posOffset>2435614</wp:posOffset>
                      </wp:positionH>
                      <wp:positionV relativeFrom="paragraph">
                        <wp:posOffset>-115748</wp:posOffset>
                      </wp:positionV>
                      <wp:extent cx="496800" cy="421560"/>
                      <wp:effectExtent l="38100" t="38100" r="36830" b="36195"/>
                      <wp:wrapNone/>
                      <wp:docPr id="14" name="Ink 1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96800" cy="4215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A2C84D4" id="Ink 14" o:spid="_x0000_s1026" type="#_x0000_t75" style="position:absolute;margin-left:191.45pt;margin-top:-9.45pt;width:39.8pt;height:33.9pt;z-index:25177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">
                      <v:imagedata r:id="rId17" o:title=""/>
                    </v:shape>
                  </w:pict>
                </mc:Fallback>
              </mc:AlternateContent>
            </w:r>
          </w:p>
          <w:p w14:paraId="39E3621F" w14:textId="0DA23BA8" w:rsidR="000A5B85" w:rsidRDefault="000A5B85" w:rsidP="000A5B85">
            <w:pPr>
              <w:spacing w:line="276" w:lineRule="auto"/>
              <w:rPr>
                <w:bCs/>
              </w:rPr>
            </w:pPr>
          </w:p>
          <w:p w14:paraId="734D105F" w14:textId="7ADAE07F" w:rsidR="000A5B85" w:rsidRPr="00A62367" w:rsidRDefault="000A5B85" w:rsidP="000A5B85">
            <w:pPr>
              <w:spacing w:line="276" w:lineRule="auto"/>
              <w:rPr>
                <w:szCs w:val="19"/>
              </w:rPr>
            </w:pPr>
          </w:p>
        </w:tc>
      </w:tr>
      <w:tr w:rsidR="000A5B85" w:rsidRPr="00C911B4" w14:paraId="0C790009" w14:textId="77777777" w:rsidTr="00C911B4">
        <w:trPr>
          <w:trHeight w:val="419"/>
        </w:trPr>
        <w:tc>
          <w:tcPr>
            <w:tcW w:w="738" w:type="dxa"/>
          </w:tcPr>
          <w:p w14:paraId="6A39D91E" w14:textId="5CDE1503" w:rsidR="000A5B85" w:rsidRPr="00C911B4" w:rsidRDefault="000A5B85" w:rsidP="000A5B85">
            <w:pPr>
              <w:spacing w:line="276" w:lineRule="auto"/>
              <w:jc w:val="center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9</w:t>
            </w:r>
          </w:p>
        </w:tc>
        <w:tc>
          <w:tcPr>
            <w:tcW w:w="9792" w:type="dxa"/>
            <w:gridSpan w:val="2"/>
          </w:tcPr>
          <w:p w14:paraId="2513CE5D" w14:textId="03AEC1BE" w:rsidR="000A5B85" w:rsidRDefault="000A5B85" w:rsidP="000A5B85">
            <w:pPr>
              <w:tabs>
                <w:tab w:val="right" w:pos="9576"/>
              </w:tabs>
              <w:spacing w:line="276" w:lineRule="auto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Let Z=a+ib ; </w:t>
            </w:r>
            <m:oMath>
              <m:rad>
                <m:radPr>
                  <m:degHide m:val="1"/>
                  <m:ctrlPr>
                    <w:rPr>
                      <w:rFonts w:ascii="Cambria Math" w:hAnsi="Cambria Math" w:cstheme="majorBidi"/>
                      <w:bCs/>
                      <w:i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 w:cstheme="majorBidi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theme="majorBidi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theme="majorBidi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</w:rPr>
                        <m:t>2</m:t>
                      </m:r>
                    </m:sup>
                  </m:sSup>
                </m:e>
              </m:rad>
              <m:r>
                <w:rPr>
                  <w:rFonts w:ascii="Cambria Math" w:hAnsi="Cambria Math" w:cstheme="majorBidi"/>
                </w:rPr>
                <m:t>=a+1+i(b+2)</m:t>
              </m:r>
            </m:oMath>
            <w:r>
              <w:rPr>
                <w:rFonts w:asciiTheme="majorBidi" w:hAnsiTheme="majorBidi" w:cstheme="majorBidi"/>
                <w:bCs/>
              </w:rPr>
              <w:t xml:space="preserve">                                                                        1 mark</w:t>
            </w:r>
          </w:p>
          <w:p w14:paraId="48B598AC" w14:textId="657952CB" w:rsidR="000A5B85" w:rsidRPr="003B512C" w:rsidRDefault="000A5B85" w:rsidP="000A5B85">
            <w:pPr>
              <w:spacing w:line="276" w:lineRule="auto"/>
              <w:rPr>
                <w:rFonts w:asciiTheme="majorBidi" w:hAnsiTheme="majorBidi" w:cstheme="majorBidi"/>
                <w:bCs/>
              </w:rPr>
            </w:pPr>
            <m:oMath>
              <m:rad>
                <m:radPr>
                  <m:degHide m:val="1"/>
                  <m:ctrlPr>
                    <w:rPr>
                      <w:rFonts w:ascii="Cambria Math" w:hAnsi="Cambria Math" w:cstheme="majorBidi"/>
                      <w:bCs/>
                      <w:i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 w:cstheme="majorBidi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theme="majorBidi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theme="majorBidi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</w:rPr>
                        <m:t>2</m:t>
                      </m:r>
                    </m:sup>
                  </m:sSup>
                </m:e>
              </m:rad>
              <m:r>
                <w:rPr>
                  <w:rFonts w:ascii="Cambria Math" w:hAnsi="Cambria Math" w:cstheme="majorBidi"/>
                </w:rPr>
                <m:t>=a+1;b+2=0</m:t>
              </m:r>
            </m:oMath>
            <w:r>
              <w:rPr>
                <w:rFonts w:asciiTheme="majorBidi" w:hAnsiTheme="majorBidi" w:cstheme="majorBidi"/>
                <w:bCs/>
              </w:rPr>
              <w:t xml:space="preserve">                                                                                             1 mark</w:t>
            </w:r>
          </w:p>
          <w:p w14:paraId="484B5141" w14:textId="478585A0" w:rsidR="000A5B85" w:rsidRPr="00C911B4" w:rsidRDefault="000A5B85" w:rsidP="000A5B85">
            <w:pPr>
              <w:spacing w:after="240" w:line="276" w:lineRule="auto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b=-2 &amp; a=3/2  z= 3/2-i2                                                                                                        1 mark</w:t>
            </w:r>
          </w:p>
        </w:tc>
      </w:tr>
      <w:tr w:rsidR="000A5B85" w:rsidRPr="00C911B4" w14:paraId="36A86C76" w14:textId="77777777" w:rsidTr="00C911B4">
        <w:trPr>
          <w:trHeight w:val="419"/>
        </w:trPr>
        <w:tc>
          <w:tcPr>
            <w:tcW w:w="738" w:type="dxa"/>
          </w:tcPr>
          <w:p w14:paraId="5FF0894D" w14:textId="73A54FB3" w:rsidR="000A5B85" w:rsidRPr="00C911B4" w:rsidRDefault="000A5B85" w:rsidP="000A5B85">
            <w:pPr>
              <w:spacing w:line="276" w:lineRule="auto"/>
              <w:jc w:val="center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10</w:t>
            </w:r>
          </w:p>
        </w:tc>
        <w:tc>
          <w:tcPr>
            <w:tcW w:w="9792" w:type="dxa"/>
            <w:gridSpan w:val="2"/>
          </w:tcPr>
          <w:p w14:paraId="776FC695" w14:textId="381E369E" w:rsidR="000A5B85" w:rsidRDefault="000A5B85" w:rsidP="000A5B85">
            <w:pPr>
              <w:spacing w:line="276" w:lineRule="auto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+ib =</w:t>
            </w:r>
            <m:oMath>
              <m:r>
                <w:rPr>
                  <w:rFonts w:ascii="Cambria Math" w:hAnsi="Cambria Math" w:cstheme="majorBidi"/>
                </w:rPr>
                <m:t xml:space="preserve"> </m:t>
              </m:r>
              <m:f>
                <m:fPr>
                  <m:ctrlPr>
                    <w:rPr>
                      <w:rFonts w:ascii="Cambria Math" w:hAnsi="Cambria Math" w:cstheme="majorBidi"/>
                      <w:bCs/>
                      <w:i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</w:rPr>
                    <m:t xml:space="preserve"> c+i</m:t>
                  </m:r>
                </m:num>
                <m:den>
                  <m:r>
                    <w:rPr>
                      <w:rFonts w:ascii="Cambria Math" w:hAnsi="Cambria Math" w:cstheme="majorBidi"/>
                    </w:rPr>
                    <m:t xml:space="preserve"> c-i</m:t>
                  </m:r>
                </m:den>
              </m:f>
              <m:r>
                <w:rPr>
                  <w:rFonts w:ascii="Cambria Math" w:hAnsi="Cambria Math" w:cstheme="majorBidi"/>
                </w:rPr>
                <m:t xml:space="preserve">;   ∴ </m:t>
              </m:r>
              <m:r>
                <m:rPr>
                  <m:sty m:val="p"/>
                </m:rPr>
                <w:rPr>
                  <w:rFonts w:ascii="Cambria Math" w:hAnsi="Cambria Math" w:cstheme="majorBidi"/>
                </w:rPr>
                <m:t>a-ib =</m:t>
              </m:r>
              <m:r>
                <w:rPr>
                  <w:rFonts w:ascii="Cambria Math" w:hAnsi="Cambria Math" w:cstheme="majorBidi"/>
                </w:rPr>
                <m:t xml:space="preserve"> </m:t>
              </m:r>
              <m:f>
                <m:fPr>
                  <m:ctrlPr>
                    <w:rPr>
                      <w:rFonts w:ascii="Cambria Math" w:hAnsi="Cambria Math" w:cstheme="majorBidi"/>
                      <w:bCs/>
                      <w:i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</w:rPr>
                    <m:t xml:space="preserve"> c-i</m:t>
                  </m:r>
                </m:num>
                <m:den>
                  <m:r>
                    <w:rPr>
                      <w:rFonts w:ascii="Cambria Math" w:hAnsi="Cambria Math" w:cstheme="majorBidi"/>
                    </w:rPr>
                    <m:t xml:space="preserve"> c+i</m:t>
                  </m:r>
                </m:den>
              </m:f>
              <m:r>
                <w:rPr>
                  <w:rFonts w:ascii="Cambria Math" w:hAnsi="Cambria Math" w:cstheme="majorBidi"/>
                </w:rPr>
                <m:t>→</m:t>
              </m:r>
              <m:d>
                <m:dPr>
                  <m:ctrlPr>
                    <w:rPr>
                      <w:rFonts w:ascii="Cambria Math" w:hAnsi="Cambria Math" w:cstheme="majorBidi"/>
                      <w:bCs/>
                      <w:i/>
                    </w:rPr>
                  </m:ctrlPr>
                </m:dPr>
                <m:e>
                  <m:r>
                    <w:rPr>
                      <w:rFonts w:ascii="Cambria Math" w:hAnsi="Cambria Math" w:cstheme="majorBidi"/>
                    </w:rPr>
                    <m:t>a+ib</m:t>
                  </m:r>
                </m:e>
              </m:d>
              <m:d>
                <m:dPr>
                  <m:ctrlPr>
                    <w:rPr>
                      <w:rFonts w:ascii="Cambria Math" w:hAnsi="Cambria Math" w:cstheme="majorBidi"/>
                      <w:bCs/>
                      <w:i/>
                    </w:rPr>
                  </m:ctrlPr>
                </m:dPr>
                <m:e>
                  <m:r>
                    <w:rPr>
                      <w:rFonts w:ascii="Cambria Math" w:hAnsi="Cambria Math" w:cstheme="majorBidi"/>
                    </w:rPr>
                    <m:t>a-ib</m:t>
                  </m:r>
                </m:e>
              </m:d>
              <m:r>
                <w:rPr>
                  <w:rFonts w:ascii="Cambria Math" w:hAnsi="Cambria Math" w:cstheme="majorBidi"/>
                </w:rPr>
                <m:t>=1→</m:t>
              </m:r>
              <m:sSup>
                <m:sSupPr>
                  <m:ctrlPr>
                    <w:rPr>
                      <w:rFonts w:ascii="Cambria Math" w:hAnsi="Cambria Math" w:cstheme="majorBidi"/>
                      <w:bCs/>
                      <w:i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</w:rPr>
                    <m:t>a</m:t>
                  </m:r>
                </m:e>
                <m:sup>
                  <m:r>
                    <w:rPr>
                      <w:rFonts w:ascii="Cambria Math" w:hAnsi="Cambria Math" w:cstheme="majorBidi"/>
                    </w:rPr>
                    <m:t>2</m:t>
                  </m:r>
                </m:sup>
              </m:sSup>
              <m:r>
                <w:rPr>
                  <w:rFonts w:ascii="Cambria Math" w:hAnsi="Cambria Math" w:cstheme="majorBidi"/>
                </w:rPr>
                <m:t>+</m:t>
              </m:r>
              <m:sSup>
                <m:sSupPr>
                  <m:ctrlPr>
                    <w:rPr>
                      <w:rFonts w:ascii="Cambria Math" w:hAnsi="Cambria Math" w:cstheme="majorBidi"/>
                      <w:bCs/>
                      <w:i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</w:rPr>
                    <m:t>b</m:t>
                  </m:r>
                </m:e>
                <m:sup>
                  <m:r>
                    <w:rPr>
                      <w:rFonts w:ascii="Cambria Math" w:hAnsi="Cambria Math" w:cstheme="majorBidi"/>
                    </w:rPr>
                    <m:t>2</m:t>
                  </m:r>
                </m:sup>
              </m:sSup>
              <m:r>
                <w:rPr>
                  <w:rFonts w:ascii="Cambria Math" w:hAnsi="Cambria Math" w:cstheme="majorBidi"/>
                </w:rPr>
                <m:t>=1</m:t>
              </m:r>
            </m:oMath>
            <w:r>
              <w:rPr>
                <w:rFonts w:asciiTheme="majorBidi" w:hAnsiTheme="majorBidi" w:cstheme="majorBidi"/>
                <w:bCs/>
              </w:rPr>
              <w:t xml:space="preserve">                           1 mark</w:t>
            </w:r>
          </w:p>
          <w:p w14:paraId="382CED19" w14:textId="77777777" w:rsidR="000A5B85" w:rsidRDefault="000A5B85" w:rsidP="000A5B85">
            <w:pPr>
              <w:spacing w:line="276" w:lineRule="auto"/>
              <w:rPr>
                <w:rFonts w:asciiTheme="majorBidi" w:hAnsiTheme="majorBidi" w:cstheme="majorBidi"/>
                <w:bCs/>
              </w:rPr>
            </w:pPr>
          </w:p>
          <w:p w14:paraId="29D049B5" w14:textId="60264B28" w:rsidR="000A5B85" w:rsidRPr="00C911B4" w:rsidRDefault="000A5B85" w:rsidP="000A5B85">
            <w:pPr>
              <w:spacing w:after="240" w:line="276" w:lineRule="auto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lastRenderedPageBreak/>
              <w:t>a+ib =</w:t>
            </w:r>
            <m:oMath>
              <m:r>
                <w:rPr>
                  <w:rFonts w:ascii="Cambria Math" w:hAnsi="Cambria Math" w:cstheme="majorBidi"/>
                </w:rPr>
                <m:t xml:space="preserve"> </m:t>
              </m:r>
              <m:f>
                <m:fPr>
                  <m:ctrlPr>
                    <w:rPr>
                      <w:rFonts w:ascii="Cambria Math" w:hAnsi="Cambria Math" w:cstheme="majorBidi"/>
                      <w:bCs/>
                      <w:i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</w:rPr>
                    <m:t xml:space="preserve"> (c+i)</m:t>
                  </m:r>
                  <m:d>
                    <m:dPr>
                      <m:ctrlPr>
                        <w:rPr>
                          <w:rFonts w:ascii="Cambria Math" w:hAnsi="Cambria Math" w:cstheme="majorBidi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theme="majorBidi"/>
                        </w:rPr>
                        <m:t>c-i</m:t>
                      </m:r>
                    </m:e>
                  </m:d>
                </m:num>
                <m:den>
                  <m:r>
                    <w:rPr>
                      <w:rFonts w:ascii="Cambria Math" w:hAnsi="Cambria Math" w:cstheme="majorBidi"/>
                    </w:rPr>
                    <m:t xml:space="preserve"> (c-i)</m:t>
                  </m:r>
                  <m:d>
                    <m:dPr>
                      <m:ctrlPr>
                        <w:rPr>
                          <w:rFonts w:ascii="Cambria Math" w:hAnsi="Cambria Math" w:cstheme="majorBidi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theme="majorBidi"/>
                        </w:rPr>
                        <m:t>c+i</m:t>
                      </m:r>
                    </m:e>
                  </m:d>
                </m:den>
              </m:f>
              <m:r>
                <w:rPr>
                  <w:rFonts w:ascii="Cambria Math" w:hAnsi="Cambria Math" w:cstheme="majorBidi"/>
                </w:rPr>
                <m:t>=</m:t>
              </m:r>
              <m:f>
                <m:fPr>
                  <m:ctrlPr>
                    <w:rPr>
                      <w:rFonts w:ascii="Cambria Math" w:hAnsi="Cambria Math" w:cstheme="majorBidi"/>
                      <w:bCs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theme="majorBidi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theme="majorBidi"/>
                    </w:rPr>
                    <m:t>-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theme="majorBidi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theme="majorBidi"/>
                    </w:rPr>
                    <m:t>+1</m:t>
                  </m:r>
                </m:den>
              </m:f>
              <m:r>
                <w:rPr>
                  <w:rFonts w:ascii="Cambria Math" w:hAnsi="Cambria Math" w:cstheme="majorBidi"/>
                </w:rPr>
                <m:t>+i</m:t>
              </m:r>
              <m:f>
                <m:fPr>
                  <m:ctrlPr>
                    <w:rPr>
                      <w:rFonts w:ascii="Cambria Math" w:hAnsi="Cambria Math" w:cstheme="majorBidi"/>
                      <w:bCs/>
                      <w:i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</w:rPr>
                    <m:t>2c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theme="majorBidi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theme="majorBidi"/>
                    </w:rPr>
                    <m:t>+1</m:t>
                  </m:r>
                </m:den>
              </m:f>
            </m:oMath>
            <w:r>
              <w:rPr>
                <w:rFonts w:asciiTheme="majorBidi" w:hAnsiTheme="majorBidi" w:cstheme="majorBidi"/>
                <w:bCs/>
              </w:rPr>
              <w:t xml:space="preserve">      </w:t>
            </w:r>
            <m:oMath>
              <m:r>
                <w:rPr>
                  <w:rFonts w:ascii="Cambria Math" w:hAnsi="Cambria Math" w:cstheme="majorBidi"/>
                </w:rPr>
                <m:t xml:space="preserve">→ </m:t>
              </m:r>
              <m:f>
                <m:fPr>
                  <m:ctrlPr>
                    <w:rPr>
                      <w:rFonts w:ascii="Cambria Math" w:hAnsi="Cambria Math" w:cstheme="majorBidi"/>
                      <w:bCs/>
                      <w:i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</w:rPr>
                    <m:t>b</m:t>
                  </m:r>
                </m:num>
                <m:den>
                  <m:r>
                    <w:rPr>
                      <w:rFonts w:ascii="Cambria Math" w:hAnsi="Cambria Math" w:cstheme="majorBidi"/>
                    </w:rPr>
                    <m:t>a</m:t>
                  </m:r>
                </m:den>
              </m:f>
              <m:r>
                <w:rPr>
                  <w:rFonts w:ascii="Cambria Math" w:hAnsi="Cambria Math" w:cstheme="majorBidi"/>
                </w:rPr>
                <m:t>=</m:t>
              </m:r>
              <m:f>
                <m:fPr>
                  <m:ctrlPr>
                    <w:rPr>
                      <w:rFonts w:ascii="Cambria Math" w:hAnsi="Cambria Math" w:cstheme="majorBidi"/>
                      <w:bCs/>
                      <w:i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</w:rPr>
                    <m:t>2c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theme="majorBidi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theme="majorBidi"/>
                    </w:rPr>
                    <m:t>-1</m:t>
                  </m:r>
                </m:den>
              </m:f>
            </m:oMath>
            <w:r>
              <w:rPr>
                <w:rFonts w:asciiTheme="majorBidi" w:hAnsiTheme="majorBidi" w:cstheme="majorBidi"/>
                <w:bCs/>
              </w:rPr>
              <w:t xml:space="preserve">                                                                      1+1 </w:t>
            </w:r>
          </w:p>
        </w:tc>
      </w:tr>
      <w:tr w:rsidR="000A5B85" w:rsidRPr="00C911B4" w14:paraId="553BF241" w14:textId="77777777" w:rsidTr="00C911B4">
        <w:trPr>
          <w:trHeight w:val="419"/>
        </w:trPr>
        <w:tc>
          <w:tcPr>
            <w:tcW w:w="738" w:type="dxa"/>
          </w:tcPr>
          <w:p w14:paraId="6382A393" w14:textId="27FAF9D7" w:rsidR="000A5B85" w:rsidRPr="00C911B4" w:rsidRDefault="000A5B85" w:rsidP="000A5B85">
            <w:pPr>
              <w:spacing w:line="276" w:lineRule="auto"/>
              <w:jc w:val="center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lastRenderedPageBreak/>
              <w:t>11</w:t>
            </w:r>
          </w:p>
        </w:tc>
        <w:tc>
          <w:tcPr>
            <w:tcW w:w="9792" w:type="dxa"/>
            <w:gridSpan w:val="2"/>
          </w:tcPr>
          <w:p w14:paraId="205BD1E7" w14:textId="2B79FF84" w:rsidR="000A5B85" w:rsidRPr="00F623F8" w:rsidRDefault="000A5B85" w:rsidP="000A5B85">
            <w:pPr>
              <w:spacing w:after="160" w:line="276" w:lineRule="auto"/>
              <w:rPr>
                <w:rFonts w:eastAsia="Calibri"/>
              </w:rPr>
            </w:pPr>
            <m:oMath>
              <m:f>
                <m:fPr>
                  <m:ctrlPr>
                    <w:rPr>
                      <w:rFonts w:ascii="Cambria Math" w:eastAsia="Calibri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="Calibri" w:hAnsi="Cambria Math"/>
                    </w:rPr>
                    <m:t>1+2i-1</m:t>
                  </m:r>
                </m:num>
                <m:den>
                  <m:r>
                    <w:rPr>
                      <w:rFonts w:ascii="Cambria Math" w:eastAsia="Calibri" w:hAnsi="Cambria Math"/>
                    </w:rPr>
                    <m:t>2+i</m:t>
                  </m:r>
                </m:den>
              </m:f>
              <m:r>
                <w:rPr>
                  <w:rFonts w:ascii="Cambria Math" w:eastAsia="Calibri" w:hAnsi="Cambria Math"/>
                </w:rPr>
                <m:t>=</m:t>
              </m:r>
              <m:f>
                <m:fPr>
                  <m:ctrlPr>
                    <w:rPr>
                      <w:rFonts w:ascii="Cambria Math" w:eastAsia="Calibri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="Calibri" w:hAnsi="Cambria Math"/>
                    </w:rPr>
                    <m:t>2i</m:t>
                  </m:r>
                </m:num>
                <m:den>
                  <m:r>
                    <w:rPr>
                      <w:rFonts w:ascii="Cambria Math" w:eastAsia="Calibri" w:hAnsi="Cambria Math"/>
                    </w:rPr>
                    <m:t>2+i</m:t>
                  </m:r>
                </m:den>
              </m:f>
              <m:r>
                <w:rPr>
                  <w:rFonts w:ascii="Cambria Math" w:eastAsia="Calibri" w:hAnsi="Cambria Math"/>
                </w:rPr>
                <m:t>=</m:t>
              </m:r>
              <m:f>
                <m:fPr>
                  <m:ctrlPr>
                    <w:rPr>
                      <w:rFonts w:ascii="Cambria Math" w:eastAsia="Calibri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="Calibri" w:hAnsi="Cambria Math"/>
                    </w:rPr>
                    <m:t>2i(2-i)</m:t>
                  </m:r>
                </m:num>
                <m:den>
                  <m:r>
                    <w:rPr>
                      <w:rFonts w:ascii="Cambria Math" w:eastAsia="Calibri" w:hAnsi="Cambria Math"/>
                    </w:rPr>
                    <m:t>4+1</m:t>
                  </m:r>
                </m:den>
              </m:f>
              <m:r>
                <w:rPr>
                  <w:rFonts w:ascii="Cambria Math" w:eastAsia="Calibri" w:hAnsi="Cambria Math"/>
                </w:rPr>
                <m:t>=</m:t>
              </m:r>
              <m:f>
                <m:fPr>
                  <m:ctrlPr>
                    <w:rPr>
                      <w:rFonts w:ascii="Cambria Math" w:eastAsia="Calibri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="Calibri" w:hAnsi="Cambria Math"/>
                    </w:rPr>
                    <m:t>2</m:t>
                  </m:r>
                </m:num>
                <m:den>
                  <m:r>
                    <w:rPr>
                      <w:rFonts w:ascii="Cambria Math" w:eastAsia="Calibri" w:hAnsi="Cambria Math"/>
                    </w:rPr>
                    <m:t>5</m:t>
                  </m:r>
                </m:den>
              </m:f>
              <m:r>
                <w:rPr>
                  <w:rFonts w:ascii="Cambria Math" w:eastAsia="Calibri" w:hAnsi="Cambria Math"/>
                </w:rPr>
                <m:t>+i</m:t>
              </m:r>
              <m:f>
                <m:fPr>
                  <m:ctrlPr>
                    <w:rPr>
                      <w:rFonts w:ascii="Cambria Math" w:eastAsia="Calibri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="Calibri" w:hAnsi="Cambria Math"/>
                    </w:rPr>
                    <m:t>4</m:t>
                  </m:r>
                </m:num>
                <m:den>
                  <m:r>
                    <w:rPr>
                      <w:rFonts w:ascii="Cambria Math" w:eastAsia="Calibri" w:hAnsi="Cambria Math"/>
                    </w:rPr>
                    <m:t>5</m:t>
                  </m:r>
                </m:den>
              </m:f>
            </m:oMath>
            <w:r>
              <w:rPr>
                <w:rFonts w:eastAsia="Calibri"/>
              </w:rPr>
              <w:t xml:space="preserve">                                                                                               1+1</w:t>
            </w:r>
          </w:p>
          <w:p w14:paraId="25CA195E" w14:textId="62EC542B" w:rsidR="000A5B85" w:rsidRPr="00F623F8" w:rsidRDefault="000A5B85" w:rsidP="000A5B85">
            <w:pPr>
              <w:spacing w:after="160" w:line="276" w:lineRule="auto"/>
              <w:rPr>
                <w:rFonts w:eastAsia="Calibri"/>
              </w:rPr>
            </w:pPr>
            <w:r>
              <w:rPr>
                <w:rFonts w:eastAsia="Calibri"/>
              </w:rPr>
              <w:t>x-y= -2/5                                                                                                                                     1</w:t>
            </w:r>
          </w:p>
        </w:tc>
      </w:tr>
      <w:tr w:rsidR="000A5B85" w:rsidRPr="00C911B4" w14:paraId="34F57282" w14:textId="77777777" w:rsidTr="00C911B4">
        <w:trPr>
          <w:trHeight w:val="419"/>
        </w:trPr>
        <w:tc>
          <w:tcPr>
            <w:tcW w:w="738" w:type="dxa"/>
          </w:tcPr>
          <w:p w14:paraId="243FA9ED" w14:textId="77777777" w:rsidR="000A5B85" w:rsidRPr="00C911B4" w:rsidRDefault="000A5B85" w:rsidP="000A5B85">
            <w:pPr>
              <w:spacing w:line="276" w:lineRule="auto"/>
              <w:jc w:val="center"/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9792" w:type="dxa"/>
            <w:gridSpan w:val="2"/>
          </w:tcPr>
          <w:p w14:paraId="3966B9DF" w14:textId="0792C3E5" w:rsidR="000A5B85" w:rsidRPr="00C911B4" w:rsidRDefault="000A5B85" w:rsidP="000A5B85">
            <w:pPr>
              <w:spacing w:line="276" w:lineRule="auto"/>
              <w:jc w:val="center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/>
              </w:rPr>
              <w:t>Section – C(4 marks)</w:t>
            </w:r>
          </w:p>
        </w:tc>
      </w:tr>
      <w:tr w:rsidR="000A5B85" w:rsidRPr="00C911B4" w14:paraId="1F203EFF" w14:textId="77777777" w:rsidTr="00C911B4">
        <w:trPr>
          <w:trHeight w:val="419"/>
        </w:trPr>
        <w:tc>
          <w:tcPr>
            <w:tcW w:w="738" w:type="dxa"/>
          </w:tcPr>
          <w:p w14:paraId="09A238FE" w14:textId="1FBC664E" w:rsidR="000A5B85" w:rsidRPr="00C911B4" w:rsidRDefault="000A5B85" w:rsidP="000A5B85">
            <w:pPr>
              <w:spacing w:line="276" w:lineRule="auto"/>
              <w:jc w:val="center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12</w:t>
            </w:r>
          </w:p>
        </w:tc>
        <w:tc>
          <w:tcPr>
            <w:tcW w:w="9792" w:type="dxa"/>
            <w:gridSpan w:val="2"/>
          </w:tcPr>
          <w:p w14:paraId="45C4B959" w14:textId="30A72C76" w:rsidR="000A5B85" w:rsidRPr="00542B3D" w:rsidRDefault="000A5B85" w:rsidP="000A5B85">
            <w:pPr>
              <w:autoSpaceDE w:val="0"/>
              <w:autoSpaceDN w:val="0"/>
              <w:adjustRightInd w:val="0"/>
              <w:spacing w:line="276" w:lineRule="auto"/>
              <w:rPr>
                <w:szCs w:val="19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i/>
                      <w:szCs w:val="19"/>
                    </w:rPr>
                  </m:ctrlPr>
                </m:sSupPr>
                <m:e>
                  <m:r>
                    <w:rPr>
                      <w:rFonts w:ascii="Cambria Math" w:hAnsi="Cambria Math"/>
                      <w:szCs w:val="19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Cs w:val="19"/>
                    </w:rPr>
                    <m:t>3</m:t>
                  </m:r>
                </m:sup>
              </m:sSup>
              <m:r>
                <w:rPr>
                  <w:rFonts w:ascii="Cambria Math" w:hAnsi="Cambria Math"/>
                  <w:szCs w:val="19"/>
                </w:rPr>
                <m:t>-3x</m:t>
              </m:r>
              <m:sSup>
                <m:sSupPr>
                  <m:ctrlPr>
                    <w:rPr>
                      <w:rFonts w:ascii="Cambria Math" w:hAnsi="Cambria Math"/>
                      <w:i/>
                      <w:szCs w:val="19"/>
                    </w:rPr>
                  </m:ctrlPr>
                </m:sSupPr>
                <m:e>
                  <m:r>
                    <w:rPr>
                      <w:rFonts w:ascii="Cambria Math" w:hAnsi="Cambria Math"/>
                      <w:szCs w:val="19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Cs w:val="19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Cs w:val="19"/>
                </w:rPr>
                <m:t>+i</m:t>
              </m:r>
              <m:d>
                <m:dPr>
                  <m:ctrlPr>
                    <w:rPr>
                      <w:rFonts w:ascii="Cambria Math" w:hAnsi="Cambria Math"/>
                      <w:i/>
                      <w:szCs w:val="19"/>
                    </w:rPr>
                  </m:ctrlPr>
                </m:dPr>
                <m:e>
                  <m:r>
                    <w:rPr>
                      <w:rFonts w:ascii="Cambria Math" w:hAnsi="Cambria Math"/>
                      <w:szCs w:val="19"/>
                    </w:rPr>
                    <m:t>3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Cs w:val="19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Cs w:val="19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Cs w:val="19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Cs w:val="19"/>
                    </w:rPr>
                    <m:t>y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Cs w:val="19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Cs w:val="19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szCs w:val="19"/>
                        </w:rPr>
                        <m:t>3</m:t>
                      </m:r>
                    </m:sup>
                  </m:sSup>
                </m:e>
              </m:d>
              <m:r>
                <w:rPr>
                  <w:rFonts w:ascii="Cambria Math" w:hAnsi="Cambria Math"/>
                  <w:szCs w:val="19"/>
                </w:rPr>
                <m:t>=u+iv</m:t>
              </m:r>
            </m:oMath>
            <w:r>
              <w:rPr>
                <w:szCs w:val="19"/>
              </w:rPr>
              <w:t xml:space="preserve">                                                                                          1</w:t>
            </w:r>
          </w:p>
          <w:p w14:paraId="367C9764" w14:textId="785BF4C3" w:rsidR="000A5B85" w:rsidRDefault="000A5B85" w:rsidP="000A5B85">
            <w:pPr>
              <w:autoSpaceDE w:val="0"/>
              <w:autoSpaceDN w:val="0"/>
              <w:adjustRightInd w:val="0"/>
              <w:spacing w:line="276" w:lineRule="auto"/>
              <w:rPr>
                <w:szCs w:val="19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szCs w:val="19"/>
                    </w:rPr>
                  </m:ctrlPr>
                </m:fPr>
                <m:num>
                  <m:r>
                    <w:rPr>
                      <w:rFonts w:ascii="Cambria Math" w:hAnsi="Cambria Math"/>
                      <w:szCs w:val="19"/>
                    </w:rPr>
                    <m:t>v</m:t>
                  </m:r>
                </m:num>
                <m:den>
                  <m:r>
                    <w:rPr>
                      <w:rFonts w:ascii="Cambria Math" w:hAnsi="Cambria Math"/>
                      <w:szCs w:val="19"/>
                    </w:rPr>
                    <m:t>y</m:t>
                  </m:r>
                </m:den>
              </m:f>
              <m:r>
                <w:rPr>
                  <w:rFonts w:ascii="Cambria Math" w:hAnsi="Cambria Math"/>
                  <w:szCs w:val="19"/>
                </w:rPr>
                <m:t>=3</m:t>
              </m:r>
              <m:sSup>
                <m:sSupPr>
                  <m:ctrlPr>
                    <w:rPr>
                      <w:rFonts w:ascii="Cambria Math" w:hAnsi="Cambria Math"/>
                      <w:i/>
                      <w:szCs w:val="19"/>
                    </w:rPr>
                  </m:ctrlPr>
                </m:sSupPr>
                <m:e>
                  <m:r>
                    <w:rPr>
                      <w:rFonts w:ascii="Cambria Math" w:hAnsi="Cambria Math"/>
                      <w:szCs w:val="19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Cs w:val="19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Cs w:val="19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  <w:szCs w:val="19"/>
                    </w:rPr>
                  </m:ctrlPr>
                </m:sSupPr>
                <m:e>
                  <m:r>
                    <w:rPr>
                      <w:rFonts w:ascii="Cambria Math" w:hAnsi="Cambria Math"/>
                      <w:szCs w:val="19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Cs w:val="19"/>
                    </w:rPr>
                    <m:t>2</m:t>
                  </m:r>
                </m:sup>
              </m:sSup>
            </m:oMath>
            <w:r>
              <w:rPr>
                <w:szCs w:val="19"/>
              </w:rPr>
              <w:t xml:space="preserve">   ;   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Cs w:val="19"/>
                    </w:rPr>
                  </m:ctrlPr>
                </m:fPr>
                <m:num>
                  <m:r>
                    <w:rPr>
                      <w:rFonts w:ascii="Cambria Math" w:hAnsi="Cambria Math"/>
                      <w:szCs w:val="19"/>
                    </w:rPr>
                    <m:t>u</m:t>
                  </m:r>
                </m:num>
                <m:den>
                  <m:r>
                    <w:rPr>
                      <w:rFonts w:ascii="Cambria Math" w:hAnsi="Cambria Math"/>
                      <w:szCs w:val="19"/>
                    </w:rPr>
                    <m:t>x</m:t>
                  </m:r>
                </m:den>
              </m:f>
              <m:r>
                <w:rPr>
                  <w:rFonts w:ascii="Cambria Math" w:hAnsi="Cambria Math"/>
                  <w:szCs w:val="19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  <w:i/>
                      <w:szCs w:val="19"/>
                    </w:rPr>
                  </m:ctrlPr>
                </m:sSupPr>
                <m:e>
                  <m:r>
                    <w:rPr>
                      <w:rFonts w:ascii="Cambria Math" w:hAnsi="Cambria Math"/>
                      <w:szCs w:val="19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Cs w:val="19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Cs w:val="19"/>
                </w:rPr>
                <m:t>-3</m:t>
              </m:r>
              <m:sSup>
                <m:sSupPr>
                  <m:ctrlPr>
                    <w:rPr>
                      <w:rFonts w:ascii="Cambria Math" w:hAnsi="Cambria Math"/>
                      <w:i/>
                      <w:szCs w:val="19"/>
                    </w:rPr>
                  </m:ctrlPr>
                </m:sSupPr>
                <m:e>
                  <m:r>
                    <w:rPr>
                      <w:rFonts w:ascii="Cambria Math" w:hAnsi="Cambria Math"/>
                      <w:szCs w:val="19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Cs w:val="19"/>
                    </w:rPr>
                    <m:t>2</m:t>
                  </m:r>
                </m:sup>
              </m:sSup>
            </m:oMath>
            <w:r>
              <w:rPr>
                <w:szCs w:val="19"/>
              </w:rPr>
              <w:t xml:space="preserve">                                                                                                2</w:t>
            </w:r>
          </w:p>
          <w:p w14:paraId="2F710D84" w14:textId="2D7FF188" w:rsidR="000A5B85" w:rsidRPr="007B558F" w:rsidRDefault="000A5B85" w:rsidP="000A5B85">
            <w:pPr>
              <w:autoSpaceDE w:val="0"/>
              <w:autoSpaceDN w:val="0"/>
              <w:adjustRightInd w:val="0"/>
              <w:spacing w:line="276" w:lineRule="auto"/>
              <w:rPr>
                <w:szCs w:val="19"/>
              </w:rPr>
            </w:pPr>
            <m:oMath>
              <m:d>
                <m:dPr>
                  <m:ctrlPr>
                    <w:rPr>
                      <w:rFonts w:ascii="Cambria Math" w:hAnsi="Cambria Math"/>
                      <w:i/>
                      <w:szCs w:val="19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Cs w:val="19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Cs w:val="19"/>
                        </w:rPr>
                        <m:t>v</m:t>
                      </m:r>
                    </m:num>
                    <m:den>
                      <m:r>
                        <w:rPr>
                          <w:rFonts w:ascii="Cambria Math" w:hAnsi="Cambria Math"/>
                          <w:szCs w:val="19"/>
                        </w:rPr>
                        <m:t>y</m:t>
                      </m:r>
                    </m:den>
                  </m:f>
                  <m:r>
                    <w:rPr>
                      <w:rFonts w:ascii="Cambria Math" w:hAnsi="Cambria Math"/>
                      <w:szCs w:val="19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Cs w:val="19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Cs w:val="19"/>
                        </w:rPr>
                        <m:t>u</m:t>
                      </m:r>
                    </m:num>
                    <m:den>
                      <m:r>
                        <w:rPr>
                          <w:rFonts w:ascii="Cambria Math" w:hAnsi="Cambria Math"/>
                          <w:szCs w:val="19"/>
                        </w:rPr>
                        <m:t>x</m:t>
                      </m:r>
                    </m:den>
                  </m:f>
                </m:e>
              </m:d>
              <m:d>
                <m:dPr>
                  <m:ctrlPr>
                    <w:rPr>
                      <w:rFonts w:ascii="Cambria Math" w:hAnsi="Cambria Math"/>
                      <w:i/>
                      <w:szCs w:val="19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Cs w:val="19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Cs w:val="19"/>
                        </w:rPr>
                        <m:t>v</m:t>
                      </m:r>
                    </m:num>
                    <m:den>
                      <m:r>
                        <w:rPr>
                          <w:rFonts w:ascii="Cambria Math" w:hAnsi="Cambria Math"/>
                          <w:szCs w:val="19"/>
                        </w:rPr>
                        <m:t>y</m:t>
                      </m:r>
                    </m:den>
                  </m:f>
                  <m:r>
                    <w:rPr>
                      <w:rFonts w:ascii="Cambria Math" w:hAnsi="Cambria Math"/>
                      <w:szCs w:val="19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Cs w:val="19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Cs w:val="19"/>
                        </w:rPr>
                        <m:t>u</m:t>
                      </m:r>
                    </m:num>
                    <m:den>
                      <m:r>
                        <w:rPr>
                          <w:rFonts w:ascii="Cambria Math" w:hAnsi="Cambria Math"/>
                          <w:szCs w:val="19"/>
                        </w:rPr>
                        <m:t>x</m:t>
                      </m:r>
                    </m:den>
                  </m:f>
                </m:e>
              </m:d>
              <m:r>
                <w:rPr>
                  <w:rFonts w:ascii="Cambria Math" w:hAnsi="Cambria Math"/>
                  <w:szCs w:val="19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  <w:szCs w:val="19"/>
                    </w:rPr>
                  </m:ctrlPr>
                </m:dPr>
                <m:e>
                  <m:r>
                    <w:rPr>
                      <w:rFonts w:ascii="Cambria Math" w:hAnsi="Cambria Math"/>
                      <w:szCs w:val="19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Cs w:val="19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Cs w:val="19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Cs w:val="19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Cs w:val="19"/>
                    </w:rPr>
                    <m:t>+2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Cs w:val="19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Cs w:val="19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szCs w:val="19"/>
                        </w:rPr>
                        <m:t>2</m:t>
                      </m:r>
                    </m:sup>
                  </m:sSup>
                </m:e>
              </m:d>
              <m:d>
                <m:dPr>
                  <m:ctrlPr>
                    <w:rPr>
                      <w:rFonts w:ascii="Cambria Math" w:hAnsi="Cambria Math"/>
                      <w:i/>
                      <w:szCs w:val="19"/>
                    </w:rPr>
                  </m:ctrlPr>
                </m:dPr>
                <m:e>
                  <m:r>
                    <w:rPr>
                      <w:rFonts w:ascii="Cambria Math" w:hAnsi="Cambria Math"/>
                      <w:szCs w:val="19"/>
                    </w:rPr>
                    <m:t>4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Cs w:val="19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Cs w:val="19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Cs w:val="19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Cs w:val="19"/>
                    </w:rPr>
                    <m:t>-4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Cs w:val="19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Cs w:val="19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szCs w:val="19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hAnsi="Cambria Math"/>
                  <w:szCs w:val="19"/>
                </w:rPr>
                <m:t>=8</m:t>
              </m:r>
              <m:d>
                <m:dPr>
                  <m:ctrlPr>
                    <w:rPr>
                      <w:rFonts w:ascii="Cambria Math" w:hAnsi="Cambria Math"/>
                      <w:i/>
                      <w:szCs w:val="19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Cs w:val="19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Cs w:val="19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Cs w:val="19"/>
                        </w:rPr>
                        <m:t>4</m:t>
                      </m:r>
                    </m:sup>
                  </m:sSup>
                  <m:r>
                    <w:rPr>
                      <w:rFonts w:ascii="Cambria Math" w:hAnsi="Cambria Math"/>
                      <w:szCs w:val="19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Cs w:val="19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Cs w:val="19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szCs w:val="19"/>
                        </w:rPr>
                        <m:t>4</m:t>
                      </m:r>
                    </m:sup>
                  </m:sSup>
                </m:e>
              </m:d>
            </m:oMath>
            <w:r>
              <w:rPr>
                <w:szCs w:val="19"/>
              </w:rPr>
              <w:t xml:space="preserve">                                                      1</w:t>
            </w:r>
          </w:p>
        </w:tc>
      </w:tr>
      <w:tr w:rsidR="000A5B85" w:rsidRPr="00C911B4" w14:paraId="45C420A6" w14:textId="77777777" w:rsidTr="00C911B4">
        <w:trPr>
          <w:trHeight w:val="419"/>
        </w:trPr>
        <w:tc>
          <w:tcPr>
            <w:tcW w:w="738" w:type="dxa"/>
          </w:tcPr>
          <w:p w14:paraId="4A765E57" w14:textId="2F5B5A12" w:rsidR="000A5B85" w:rsidRPr="00C911B4" w:rsidRDefault="000A5B85" w:rsidP="000A5B85">
            <w:pPr>
              <w:spacing w:line="276" w:lineRule="auto"/>
              <w:jc w:val="center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13</w:t>
            </w:r>
          </w:p>
        </w:tc>
        <w:tc>
          <w:tcPr>
            <w:tcW w:w="9792" w:type="dxa"/>
            <w:gridSpan w:val="2"/>
          </w:tcPr>
          <w:p w14:paraId="6702B7EB" w14:textId="5653DBC0" w:rsidR="000A5B85" w:rsidRDefault="000A5B85" w:rsidP="000A5B85">
            <w:pPr>
              <w:spacing w:line="276" w:lineRule="auto"/>
              <w:rPr>
                <w:szCs w:val="19"/>
              </w:rPr>
            </w:pPr>
          </w:p>
          <w:p w14:paraId="5733B9B4" w14:textId="020615E2" w:rsidR="000A5B85" w:rsidRDefault="000A5B85" w:rsidP="000A5B85">
            <w:pPr>
              <w:spacing w:line="276" w:lineRule="auto"/>
              <w:rPr>
                <w:rFonts w:asciiTheme="majorBidi" w:hAnsiTheme="majorBidi" w:cstheme="majorBidi"/>
                <w:bCs/>
              </w:rPr>
            </w:pPr>
          </w:p>
          <w:p w14:paraId="31F15864" w14:textId="1104E135" w:rsidR="000A5B85" w:rsidRDefault="000A5B85" w:rsidP="000A5B85">
            <w:pPr>
              <w:spacing w:line="276" w:lineRule="auto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n(P)=65</w:t>
            </w:r>
          </w:p>
          <w:p w14:paraId="3931C04B" w14:textId="375C3E02" w:rsidR="000A5B85" w:rsidRDefault="000A5B85" w:rsidP="000A5B85">
            <w:pPr>
              <w:spacing w:line="276" w:lineRule="auto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  <w:noProof/>
              </w:rPr>
              <mc:AlternateContent>
                <mc:Choice Requires="wpi">
                  <w:drawing>
                    <wp:anchor distT="0" distB="0" distL="114300" distR="114300" simplePos="0" relativeHeight="251778048" behindDoc="0" locked="0" layoutInCell="1" allowOverlap="1" wp14:anchorId="16896B6B" wp14:editId="37512308">
                      <wp:simplePos x="0" y="0"/>
                      <wp:positionH relativeFrom="column">
                        <wp:posOffset>3298894</wp:posOffset>
                      </wp:positionH>
                      <wp:positionV relativeFrom="paragraph">
                        <wp:posOffset>-276195</wp:posOffset>
                      </wp:positionV>
                      <wp:extent cx="686520" cy="596520"/>
                      <wp:effectExtent l="38100" t="38100" r="37465" b="32385"/>
                      <wp:wrapNone/>
                      <wp:docPr id="177" name="Ink 17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86520" cy="5965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BBF069E" id="Ink 177" o:spid="_x0000_s1026" type="#_x0000_t75" style="position:absolute;margin-left:259.4pt;margin-top:-22.1pt;width:54.75pt;height:47.65pt;z-index:25177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">
                      <v:imagedata r:id="rId19" o:title=""/>
                    </v:shape>
                  </w:pict>
                </mc:Fallback>
              </mc:AlternateContent>
            </w:r>
            <w:r>
              <w:rPr>
                <w:rFonts w:asciiTheme="majorBidi" w:hAnsiTheme="majorBidi" w:cstheme="majorBidi"/>
                <w:bCs/>
              </w:rPr>
              <w:t>68-x=65;   x=3</w:t>
            </w:r>
          </w:p>
          <w:p w14:paraId="66DC91C0" w14:textId="74F9AF86" w:rsidR="000A5B85" w:rsidRDefault="000A5B85" w:rsidP="000A5B85">
            <w:pPr>
              <w:spacing w:line="276" w:lineRule="auto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  <w:noProof/>
              </w:rPr>
              <mc:AlternateContent>
                <mc:Choice Requires="wpi">
                  <w:drawing>
                    <wp:anchor distT="0" distB="0" distL="114300" distR="114300" simplePos="0" relativeHeight="251779072" behindDoc="0" locked="0" layoutInCell="1" allowOverlap="1" wp14:anchorId="4D24A888" wp14:editId="3FE4B1DA">
                      <wp:simplePos x="0" y="0"/>
                      <wp:positionH relativeFrom="column">
                        <wp:posOffset>3204210</wp:posOffset>
                      </wp:positionH>
                      <wp:positionV relativeFrom="paragraph">
                        <wp:posOffset>-467360</wp:posOffset>
                      </wp:positionV>
                      <wp:extent cx="1292410" cy="1024255"/>
                      <wp:effectExtent l="38100" t="38100" r="41275" b="42545"/>
                      <wp:wrapNone/>
                      <wp:docPr id="223" name="Ink 22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292410" cy="102425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53A6863" id="Ink 223" o:spid="_x0000_s1026" type="#_x0000_t75" style="position:absolute;margin-left:251.95pt;margin-top:-37.15pt;width:102.45pt;height:81.35pt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">
                      <v:imagedata r:id="rId21" o:title=""/>
                    </v:shape>
                  </w:pict>
                </mc:Fallback>
              </mc:AlternateContent>
            </w:r>
          </w:p>
          <w:p w14:paraId="74D9D7B1" w14:textId="12E15433" w:rsidR="000A5B85" w:rsidRDefault="000A5B85" w:rsidP="000A5B85">
            <w:pPr>
              <w:spacing w:line="276" w:lineRule="auto"/>
              <w:rPr>
                <w:rFonts w:asciiTheme="majorBidi" w:hAnsiTheme="majorBidi" w:cstheme="majorBidi"/>
                <w:bCs/>
              </w:rPr>
            </w:pPr>
          </w:p>
          <w:p w14:paraId="4EEE8899" w14:textId="6F019060" w:rsidR="000A5B85" w:rsidRDefault="000A5B85" w:rsidP="000A5B85">
            <w:pPr>
              <w:spacing w:line="276" w:lineRule="auto"/>
              <w:rPr>
                <w:rFonts w:asciiTheme="majorBidi" w:hAnsiTheme="majorBidi" w:cstheme="majorBidi"/>
                <w:bCs/>
              </w:rPr>
            </w:pPr>
          </w:p>
          <w:p w14:paraId="51B8FB05" w14:textId="68B3D8E1" w:rsidR="000A5B85" w:rsidRDefault="000A5B85" w:rsidP="000A5B85">
            <w:pPr>
              <w:pStyle w:val="ListParagraph"/>
              <w:numPr>
                <w:ilvl w:val="0"/>
                <w:numId w:val="7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n(M)= 65-x=62</w:t>
            </w:r>
          </w:p>
          <w:p w14:paraId="5694260D" w14:textId="23E57BFA" w:rsidR="000A5B85" w:rsidRPr="00892301" w:rsidRDefault="000A5B85" w:rsidP="000A5B85">
            <w:pPr>
              <w:pStyle w:val="ListParagraph"/>
              <w:numPr>
                <w:ilvl w:val="0"/>
                <w:numId w:val="7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n</w:t>
            </w:r>
            <m:oMath>
              <m:sSup>
                <m:sSupPr>
                  <m:ctrlPr>
                    <w:rPr>
                      <w:rFonts w:ascii="Cambria Math" w:hAnsi="Cambria Math" w:cstheme="majorBidi"/>
                      <w:bCs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theme="majorBidi"/>
                          <w:bCs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theme="majorBidi"/>
                        </w:rPr>
                        <m:t>A∪B∪C</m:t>
                      </m:r>
                    </m:e>
                  </m:d>
                </m:e>
                <m:sup>
                  <m:r>
                    <w:rPr>
                      <w:rFonts w:ascii="Cambria Math" w:hAnsi="Cambria Math" w:cstheme="majorBidi"/>
                    </w:rPr>
                    <m:t>'</m:t>
                  </m:r>
                </m:sup>
              </m:sSup>
              <m:r>
                <w:rPr>
                  <w:rFonts w:ascii="Cambria Math" w:hAnsi="Cambria Math" w:cstheme="majorBidi"/>
                </w:rPr>
                <m:t>=100-</m:t>
              </m:r>
              <m:d>
                <m:dPr>
                  <m:ctrlPr>
                    <w:rPr>
                      <w:rFonts w:ascii="Cambria Math" w:hAnsi="Cambria Math" w:cstheme="majorBidi"/>
                      <w:bCs/>
                      <w:i/>
                    </w:rPr>
                  </m:ctrlPr>
                </m:dPr>
                <m:e>
                  <m:r>
                    <w:rPr>
                      <w:rFonts w:ascii="Cambria Math" w:hAnsi="Cambria Math" w:cstheme="majorBidi"/>
                    </w:rPr>
                    <m:t>65+37-x</m:t>
                  </m:r>
                </m:e>
              </m:d>
            </m:oMath>
            <w:r>
              <w:rPr>
                <w:rFonts w:asciiTheme="majorBidi" w:hAnsiTheme="majorBidi" w:cstheme="majorBidi"/>
                <w:bCs/>
              </w:rPr>
              <w:t>= 1</w:t>
            </w:r>
          </w:p>
          <w:p w14:paraId="73C04D8E" w14:textId="4B4862FA" w:rsidR="000A5B85" w:rsidRDefault="000A5B85" w:rsidP="000A5B85">
            <w:pPr>
              <w:spacing w:line="276" w:lineRule="auto"/>
              <w:rPr>
                <w:rFonts w:asciiTheme="majorBidi" w:hAnsiTheme="majorBidi" w:cstheme="majorBidi"/>
                <w:bCs/>
              </w:rPr>
            </w:pPr>
          </w:p>
          <w:p w14:paraId="3A0DFD88" w14:textId="174BEBA2" w:rsidR="000A5B85" w:rsidRPr="00C911B4" w:rsidRDefault="000A5B85" w:rsidP="000A5B85">
            <w:pPr>
              <w:spacing w:line="276" w:lineRule="auto"/>
              <w:rPr>
                <w:rFonts w:asciiTheme="majorBidi" w:hAnsiTheme="majorBidi" w:cstheme="majorBidi"/>
                <w:bCs/>
              </w:rPr>
            </w:pPr>
          </w:p>
        </w:tc>
      </w:tr>
    </w:tbl>
    <w:p w14:paraId="3DCDC5AE" w14:textId="536AD737" w:rsidR="00D6543E" w:rsidRDefault="00D6543E" w:rsidP="000A5B85">
      <w:pPr>
        <w:spacing w:line="276" w:lineRule="auto"/>
        <w:jc w:val="center"/>
      </w:pPr>
    </w:p>
    <w:p w14:paraId="44CF4673" w14:textId="291D5ED4" w:rsidR="000A5B85" w:rsidRPr="00C911B4" w:rsidRDefault="000A5B85" w:rsidP="000A5B85">
      <w:pPr>
        <w:spacing w:line="276" w:lineRule="auto"/>
        <w:jc w:val="center"/>
      </w:pPr>
      <w:r>
        <w:t>***</w:t>
      </w:r>
    </w:p>
    <w:sectPr w:rsidR="000A5B85" w:rsidRPr="00C911B4" w:rsidSect="000A5B85">
      <w:footerReference w:type="default" r:id="rId22"/>
      <w:pgSz w:w="11906" w:h="16838" w:code="9"/>
      <w:pgMar w:top="1152" w:right="864" w:bottom="1152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FD9EE4" w14:textId="77777777" w:rsidR="00E963DB" w:rsidRDefault="00E963DB">
      <w:r>
        <w:separator/>
      </w:r>
    </w:p>
  </w:endnote>
  <w:endnote w:type="continuationSeparator" w:id="0">
    <w:p w14:paraId="7BCE33FE" w14:textId="77777777" w:rsidR="00E963DB" w:rsidRDefault="00E963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401B1" w14:textId="77777777" w:rsidR="00433E16" w:rsidRDefault="00D921EB">
    <w:pPr>
      <w:pStyle w:val="Footer"/>
      <w:jc w:val="cen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 w:rsidR="007B558F"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 w:rsidR="007B558F"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</w:p>
  <w:p w14:paraId="1481D438" w14:textId="77777777" w:rsidR="00433E16" w:rsidRDefault="00E963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5E2E77" w14:textId="77777777" w:rsidR="00E963DB" w:rsidRDefault="00E963DB">
      <w:r>
        <w:separator/>
      </w:r>
    </w:p>
  </w:footnote>
  <w:footnote w:type="continuationSeparator" w:id="0">
    <w:p w14:paraId="7A8B609B" w14:textId="77777777" w:rsidR="00E963DB" w:rsidRDefault="00E963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F2AAF"/>
    <w:multiLevelType w:val="hybridMultilevel"/>
    <w:tmpl w:val="58B47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5655EC"/>
    <w:multiLevelType w:val="hybridMultilevel"/>
    <w:tmpl w:val="E392D43A"/>
    <w:lvl w:ilvl="0" w:tplc="AAB42D0E">
      <w:start w:val="1"/>
      <w:numFmt w:val="upperRoman"/>
      <w:lvlText w:val="%1."/>
      <w:lvlJc w:val="right"/>
      <w:pPr>
        <w:ind w:left="72" w:firstLine="21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2B2A42"/>
    <w:multiLevelType w:val="hybridMultilevel"/>
    <w:tmpl w:val="1FE606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087201"/>
    <w:multiLevelType w:val="hybridMultilevel"/>
    <w:tmpl w:val="102A8DCE"/>
    <w:lvl w:ilvl="0" w:tplc="C412696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221503"/>
    <w:multiLevelType w:val="hybridMultilevel"/>
    <w:tmpl w:val="35E29738"/>
    <w:lvl w:ilvl="0" w:tplc="D610B270">
      <w:start w:val="1"/>
      <w:numFmt w:val="decimal"/>
      <w:lvlText w:val="%1."/>
      <w:lvlJc w:val="center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603214"/>
    <w:multiLevelType w:val="hybridMultilevel"/>
    <w:tmpl w:val="0E226A3A"/>
    <w:lvl w:ilvl="0" w:tplc="B1AECDA2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5D573B"/>
    <w:multiLevelType w:val="hybridMultilevel"/>
    <w:tmpl w:val="538A2ECC"/>
    <w:lvl w:ilvl="0" w:tplc="0FA81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7295950">
    <w:abstractNumId w:val="6"/>
  </w:num>
  <w:num w:numId="2" w16cid:durableId="1617910817">
    <w:abstractNumId w:val="1"/>
  </w:num>
  <w:num w:numId="3" w16cid:durableId="956369043">
    <w:abstractNumId w:val="5"/>
  </w:num>
  <w:num w:numId="4" w16cid:durableId="1368331843">
    <w:abstractNumId w:val="0"/>
  </w:num>
  <w:num w:numId="5" w16cid:durableId="3168249">
    <w:abstractNumId w:val="4"/>
  </w:num>
  <w:num w:numId="6" w16cid:durableId="805588974">
    <w:abstractNumId w:val="2"/>
  </w:num>
  <w:num w:numId="7" w16cid:durableId="3297189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MjIyMzc3MTAwNjBW0lEKTi0uzszPAykwrAUA4frM0CwAAAA="/>
  </w:docVars>
  <w:rsids>
    <w:rsidRoot w:val="00002541"/>
    <w:rsid w:val="00002541"/>
    <w:rsid w:val="00051A29"/>
    <w:rsid w:val="00097B0B"/>
    <w:rsid w:val="000A5B85"/>
    <w:rsid w:val="00113888"/>
    <w:rsid w:val="001312E6"/>
    <w:rsid w:val="00143C34"/>
    <w:rsid w:val="00174086"/>
    <w:rsid w:val="00252CAF"/>
    <w:rsid w:val="002852C7"/>
    <w:rsid w:val="002B4C9D"/>
    <w:rsid w:val="002D7028"/>
    <w:rsid w:val="002E7AE8"/>
    <w:rsid w:val="003259DB"/>
    <w:rsid w:val="0034075A"/>
    <w:rsid w:val="00352D05"/>
    <w:rsid w:val="003838AD"/>
    <w:rsid w:val="003A6F30"/>
    <w:rsid w:val="003B512C"/>
    <w:rsid w:val="003C5DE7"/>
    <w:rsid w:val="003F423F"/>
    <w:rsid w:val="003F7E87"/>
    <w:rsid w:val="00432F68"/>
    <w:rsid w:val="00462E27"/>
    <w:rsid w:val="004C1819"/>
    <w:rsid w:val="004C76D2"/>
    <w:rsid w:val="004D4279"/>
    <w:rsid w:val="004F2047"/>
    <w:rsid w:val="00506C56"/>
    <w:rsid w:val="00542B3D"/>
    <w:rsid w:val="0055520C"/>
    <w:rsid w:val="005702DB"/>
    <w:rsid w:val="00590EC6"/>
    <w:rsid w:val="005943E3"/>
    <w:rsid w:val="00602DA4"/>
    <w:rsid w:val="00606E60"/>
    <w:rsid w:val="00650C33"/>
    <w:rsid w:val="006F5808"/>
    <w:rsid w:val="00745DF0"/>
    <w:rsid w:val="00757B14"/>
    <w:rsid w:val="007700D7"/>
    <w:rsid w:val="00786A8B"/>
    <w:rsid w:val="00797FA0"/>
    <w:rsid w:val="007B558F"/>
    <w:rsid w:val="007C2484"/>
    <w:rsid w:val="007E14F6"/>
    <w:rsid w:val="00806C3B"/>
    <w:rsid w:val="00892301"/>
    <w:rsid w:val="008925BA"/>
    <w:rsid w:val="00897F46"/>
    <w:rsid w:val="008B3D7E"/>
    <w:rsid w:val="00921D11"/>
    <w:rsid w:val="00952CB3"/>
    <w:rsid w:val="00972F32"/>
    <w:rsid w:val="00975458"/>
    <w:rsid w:val="00A62367"/>
    <w:rsid w:val="00AC5301"/>
    <w:rsid w:val="00AC5EC8"/>
    <w:rsid w:val="00AD7060"/>
    <w:rsid w:val="00B419D3"/>
    <w:rsid w:val="00B43F83"/>
    <w:rsid w:val="00B71AA3"/>
    <w:rsid w:val="00B769F3"/>
    <w:rsid w:val="00BB3BFC"/>
    <w:rsid w:val="00C033C9"/>
    <w:rsid w:val="00C22A43"/>
    <w:rsid w:val="00C7406D"/>
    <w:rsid w:val="00C74B47"/>
    <w:rsid w:val="00C911B4"/>
    <w:rsid w:val="00CB056B"/>
    <w:rsid w:val="00D614DF"/>
    <w:rsid w:val="00D6543E"/>
    <w:rsid w:val="00D921EB"/>
    <w:rsid w:val="00E22C26"/>
    <w:rsid w:val="00E86967"/>
    <w:rsid w:val="00E963DB"/>
    <w:rsid w:val="00EA33A1"/>
    <w:rsid w:val="00EF2E1F"/>
    <w:rsid w:val="00F623F8"/>
    <w:rsid w:val="00F93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B25DCC"/>
  <w15:chartTrackingRefBased/>
  <w15:docId w15:val="{1521AA9F-D841-4811-9025-F582648120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254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02541"/>
    <w:pPr>
      <w:keepNext/>
      <w:outlineLvl w:val="0"/>
    </w:pPr>
    <w:rPr>
      <w:b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02541"/>
    <w:rPr>
      <w:rFonts w:ascii="Times New Roman" w:eastAsia="Times New Roman" w:hAnsi="Times New Roman" w:cs="Times New Roman"/>
      <w:b/>
      <w:sz w:val="28"/>
      <w:szCs w:val="28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00254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02541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002541"/>
    <w:rPr>
      <w:rFonts w:ascii="Calibri" w:eastAsia="Calibri" w:hAnsi="Calibri" w:cs="Times New Roman"/>
      <w:lang w:val="en-US"/>
    </w:rPr>
  </w:style>
  <w:style w:type="character" w:styleId="PlaceholderText">
    <w:name w:val="Placeholder Text"/>
    <w:basedOn w:val="DefaultParagraphFont"/>
    <w:uiPriority w:val="99"/>
    <w:semiHidden/>
    <w:rsid w:val="00F936C1"/>
    <w:rPr>
      <w:color w:val="808080"/>
    </w:rPr>
  </w:style>
  <w:style w:type="character" w:customStyle="1" w:styleId="ListParagraphChar">
    <w:name w:val="List Paragraph Char"/>
    <w:link w:val="ListParagraph"/>
    <w:uiPriority w:val="34"/>
    <w:rsid w:val="005943E3"/>
    <w:rPr>
      <w:rFonts w:ascii="Calibri" w:eastAsia="Calibri" w:hAnsi="Calibri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4.png"/><Relationship Id="rId18" Type="http://schemas.openxmlformats.org/officeDocument/2006/relationships/customXml" Target="ink/ink6.xml"/><Relationship Id="rId3" Type="http://schemas.openxmlformats.org/officeDocument/2006/relationships/settings" Target="settings.xml"/><Relationship Id="rId21" Type="http://schemas.openxmlformats.org/officeDocument/2006/relationships/image" Target="media/image8.png"/><Relationship Id="rId7" Type="http://schemas.openxmlformats.org/officeDocument/2006/relationships/image" Target="media/image1.jpeg"/><Relationship Id="rId12" Type="http://schemas.openxmlformats.org/officeDocument/2006/relationships/customXml" Target="ink/ink3.xml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customXml" Target="ink/ink5.xml"/><Relationship Id="rId20" Type="http://schemas.openxmlformats.org/officeDocument/2006/relationships/customXml" Target="ink/ink7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customXml" Target="ink/ink2.xml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customXml" Target="ink/ink4.xml"/><Relationship Id="rId22" Type="http://schemas.openxmlformats.org/officeDocument/2006/relationships/footer" Target="footer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8T13:59:17.909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320 8 360,'-8'-8'33591,"3"15"-32740,-8 19-5244,9-18 6751,-91 267-3718,83-222-4865,10-35-719,2 0-6798</inkml:trace>
  <inkml:trace contextRef="#ctx0" brushRef="#br0" timeOffset="585.83">434 184 68,'-6'6'2095,"0"-1"0,1 1-1,-1 1 1,1-1 0,0 1 0,1 0-1,-1 0 1,-4 12 0,-9 12 2188,17-29-4243,-60 91 1168,24-30-3636,8-9-3408,3 2-4801,20-39 7610</inkml:trace>
  <inkml:trace contextRef="#ctx0" brushRef="#br0" timeOffset="1324.89">643 459 916,'-8'9'27960,"-8"13"-24436,-19 62-3157,-9 32-1780,28-76-5057,1 0-7709,9-27 9979,-3-1 627</inkml:trace>
  <inkml:trace contextRef="#ctx0" brushRef="#br0" timeOffset="1756.96">707 651 296,'-6'14'26072,"-8"14"-20705,-27 51-4519,11-22-8384,14-30-868,-1 0-4046,12-21 9781</inkml:trace>
  <inkml:trace contextRef="#ctx0" brushRef="#br0" timeOffset="2690.77">0 136 1020,'4'3'13175,"6"3"-5642,3 2-3933,-1 0-4306,3 0-7888</inkml:trace>
  <inkml:trace contextRef="#ctx0" brushRef="#br0" timeOffset="3113.96">135 199 448,'4'28'15313,"8"-12"-10968,8-9-8500,8-5-6083,-23-2 7381</inkml:trace>
  <inkml:trace contextRef="#ctx0" brushRef="#br0" timeOffset="3577.23">359 206 148,'0'0'592,"0"3"376,5-3 136,-5 3 1176,0 0-1263,5-3-97,-5 3-232,0-1-216,5-2-196,-5 3-248,5-3-420,-5 3-584,5-3-496,0 3-449</inkml:trace>
  <inkml:trace contextRef="#ctx0" brushRef="#br0" timeOffset="4448.28">289 707 900,'11'5'22756,"0"0"-17360,1-1-3507,52-5-199,-31 0-2793,1 1-4927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8T13:57:36.07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682 0 28,'-2'2'18424,"-3"1"-11990,-9 6 1447,10-9-7881,0 2 0,3 1 0,-14-2 0,-10 2 0,21-3 0,-1 2 0,-65 12 0,23 1 0,0 1 0,1 3 0,-58 32 0,93-43 0,1 0 0,-1 0 0,2 1 0,-17 18 0,-31 28 0,50-49 0,1 1 0,-1-1 0,1 1 0,-9 13 0,-3 4 0,4-5 0,-7 7 0,19-24 0,1-1 0,0 1 0,0-1 0,0 1 0,-1-1 0,2 1 0,-1 0 0,0 0 0,0-1 0,0 1 0,1 0 0,-1 0 0,0 3 0,1-3 0,0-1 0,-1 1 0,1 0 0,-1 0 0,1-1 0,-1 1 0,0-1 0,0 1 0,0 0 0,0-1 0,0 1 0,-2 2 0,1-2 0,1 0 0,-1 0 0,1 1 0,0-1 0,0 1 0,0-1 0,0 1 0,0-1 0,1 1 0,-1 0 0,1-1 0,-1 6 0,-6 22 0,5-24 0,0 0 0,0 1 0,0-1 0,1 0 0,0 1 0,0 10 0,-14 62 0,15 10 0,1-83 0,-1 0 0,1 0 0,1 0 0,-1 0 0,1 0 0,0 0 0,0-1 0,1 1 0,-1-1 0,7 10 0,44 53 0,-16-22 0,-29-34 0,1 0 0,0-1 0,1 0 0,0-1 0,0 0 0,1 0 0,1-1 0,17 11 0,46 29 0,-48-35 0,0-2 0,1-1 0,40 11 0,-49-18 0,-1 0 0,1-1 0,0-1 0,0-1 0,0-1 0,0 0 0,31-5 0,8-6 0,63-21 0,-94 24 0,10-4 0,-1-2 0,0-2 0,44-26 0,-69 36 0,0-1 0,-1 0 0,0-1 0,0 0 0,0-1 0,-1 0 0,-1 0 0,12-17 0,-15 17 0,0-1 0,-1 0 0,0 0 0,2-14 0,10-25 0,-10 35 0,-2 0 0,1 0 0,-2 0 0,0-1 0,2-23 0,-5-29 0,-1 59 0,0 0 0,0 0 0,-1 0 0,0 0 0,-4-11 0,3 12 0,1 0 0,0 0 0,0-1 0,1 1 0,-1-11 0,-1 8 0,-1-1 0,0 1 0,-1 0 0,0 0 0,-8-10 0,11 17 0,-6-17 0,6 16 0,1 0 0,-1 1 0,0-1 0,0 0 0,0 1 0,0-1 0,-5-4 0,-33-45 0,-26-23 0,61 70 0,-1 0 0,0 0 0,0 0 0,0 1 0,0 0 0,-1 0 0,0 0 0,0 1 0,0 0 0,-9-3 0,-78-24 0,75 26 0,1-1 0,1-1 0,-18-8 0,-15-6-2329,35 17 3013,-1 1 0,0 0 0,-19 0 0,-53 3 1418,30 4-5560,7-1-5517,1-1-7565,40-2 12493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8T13:57:32.74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658 3 212,'0'0'2505,"-2"0"-414,-13-2 20445,11 2-17124,0 0-5401,-1 0-11,0 0 0,0 0 0,-10 2 0,-15 1 0,25-3 0,0-2 0,0 1 0,0 1 0,0-2 0,0 2 0,1 0 0,-1 0 0,0 0 0,0 0 0,0 0 0,0 0 0,0 0 0,0 0 0,-30 5 0,-35 4 0,63-9 0,1 1 0,-1 1 0,1-1 0,-1 1 0,1 0 0,-11 5 0,-16 6 0,28-11 0,0 1 0,0 0 0,0 0 0,0-1 0,-89 52 0,82-47 0,0 1 0,1 0 0,0 0 0,-13 14 0,-11 14 0,11 9 0,22-44 0,1 1 0,0-1 0,0 0 0,0 1 0,0-1 0,1 1 0,-1-1 0,0 1 0,1 0 0,-1-1 0,1 1 0,-1 0 0,1-1 0,0 1 0,0 0 0,0-1 0,0 4 0,0-2 0,0-1 0,-1 0 0,1 0 0,0 0 0,-1 0 0,1 0 0,-1 0 0,0 0 0,1-1 0,-1 1 0,0 0 0,0 0 0,-2 2 0,2-2 0,-1 0 0,1-1 0,0 1 0,0 0 0,1 0 0,-1 0 0,0 0 0,0 0 0,1 0 0,0 0 0,-1 0 0,1 4 0,-10 44 0,-5 51 0,10-4 0,7-85 0,1 0 0,0-1 0,0 1 0,1-1 0,1 0 0,0 0 0,9 14 0,42 66 0,-49-80 0,1 0 0,0-1 0,1 0 0,-1-1 0,2 0 0,-1 0 0,1-1 0,16 10 0,-12-10 0,3 2 0,0-1 0,0-1 0,32 11 0,79 12 0,-111-28 0,0-1 0,0-1 0,0 0 0,0-1 0,33-5 0,-27 1 0,22-4 0,1-3 0,55-19 0,-63 16 0,42-23 0,1-13 0,-76 47 0,0 0 0,-1-1 0,1 0 0,-1-1 0,1 1 0,-1 0 0,0-1 0,-1 0 0,1 0 0,-1 0 0,0-1 0,-1 1 0,5-11 0,8-15 0,-12 26 0,-1 0 0,0-1 0,0 1 0,0 0 0,-1-1 0,1 1 0,-1-1 0,-1 1 0,1-1 0,-1-5 0,15-65 0,-5 24 0,-5-21 0,-20 5 0,15 65 0,-1-1 0,0 1 0,0 0 0,0-1 0,0 1 0,0 0 0,-1 0 0,1 0 0,-1 0 0,-2-3 0,2 3 0,0 0 0,0 0 0,1 0 0,-1 0 0,1 0 0,0 0 0,0 0 0,0 0 0,0-1 0,0-2 0,-4-4 0,0 0 0,0 1 0,-1 0 0,-8-9 0,-8-3 0,19 20 0,1-1 0,0 0 0,-1 0 0,1 0 0,0 0 0,0 0 0,0 0 0,1-1 0,-1 1 0,0-1 0,1 1 0,-2-6 0,2 8 0,1-1 0,0 0 0,0 1 0,-1-1 0,1 0 0,0 1 0,-1-1 0,1 0 0,0 1 0,-1-1 0,1 1 0,-1-1 0,1 1 0,-1-1 0,0 1 0,1-1 0,-1 1 0,1-1 0,-1 1 0,0 0 0,1-1 0,-1 1 0,0 0 0,0-1 0,-30-22 0,10 12 0,-39-23 0,-14-14 0,70 46 0,-3-2 0,0 0 0,0 1 0,0-1 0,0 2 0,-1-1 0,0 1 0,1 0 0,-1 1 0,0-1 0,-14 1 0,8 2 169,0 1-1,0 0 1,0 1 0,-21 7-1,-20 4-2621,18-10-5620,32-4 1901,-5 0-2856,4-3 4196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8T13:58:04.74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760 878 224,'-2'-1'29826,"-1"0"-27035,-7 0-2865,6 1 74,0 0 0,0 0 0,-1 0 0,1 1 0,0-1 0,0 1 0,0 0 0,0 1 0,0-1 0,0 1 0,-5 2 0,-11 4 0,16-7 0,-1 1 0,0 0 0,0 0 0,1 0 0,-1 1 0,1-1 0,0 1 0,0 0 0,0 0 0,0 1 0,0-1 0,-3 6 0,5-7 0,1 1 0,-1 0 0,1 0 0,0 0 0,0 0 0,0 0 0,0 0 0,1 0 0,-1 1 0,1 5 0,16 13 0,3-12 0,0-1 0,31 9 0,-46-17 0,-1 1 0,0-1 0,0 1 0,0-1 0,0 1 0,-1 0 0,1 0 0,4 5 0,16 10 0,-22-16 0,-1 0 0,1 0 0,-1 0 0,0 1 0,0-1 0,0 0 0,1 0 0,-1 0 0,0 1 0,-1-1 0,1 0 0,0 0 0,0 1 0,0-1 0,-1 0 0,1 0 0,0 0 0,-1 0 0,1 1 0,-1-1 0,0 0 0,1 0 0,-2 1 0,1-1 0,-3 2 0,-31 22 0,-19-17 0,39-11 0,10 1 0,4 0 0,-1 1 0,1-1 0,0 1 0,0-1 0,1 1 0,-1-1 0,0 0 0,1 0 0,-1 1 0,1-1 0,-1 0 0,1 0 0,0 0 0,-1 1 0,1-1 0,0 0 0,1-2 0,-1 3 0,0-1 0,1 0 0,0 1 0,-1-1 0,1 0 0,0 0 0,0 0 0,0 1 0,0-1 0,0 1 0,1-1 0,-1 1 0,0-1 0,1 1 0,-1 0 0,1-1 0,1 0 0,17-20 0,-5 1 102,-3 3-477,-10-3-3608,-1 18 1012,-2-6-12011,1 5 11697,-5-1-868</inkml:trace>
  <inkml:trace contextRef="#ctx0" brushRef="#br0" timeOffset="1326.03">1328 1432 852,'-4'-12'30635,"3"10"-29355,1-1-1280,0 0 0,-1 1 0,0 4 0,-1 0 0,1 1 0,0-1 0,-1 0 0,1 1 0,0-1 0,0 0 0,1 1 0,-1 0 0,0-1 0,1 1 0,0-1 0,-1 4 0,1-4 0,-15 121 0,15-118 48,-1 1 0,1-1 0,1 1 0,-1-1-1,1 1 1,2 9 0,1 3-7481,-3-10-648,-1-1-3793,0-1 8048</inkml:trace>
  <inkml:trace contextRef="#ctx0" brushRef="#br0" timeOffset="-14052.52">721 378 380,'-6'11'32387,"7"-12"-32387,0 0 0,0 0 0,0 1 0,0-1 0,0 0 0,0 1 0,0-1 0,0 1 0,0-1 0,0 1 0,0-1 0,0 1 0,1 0 0,-1-1 0,0 1 0,0 0 0,0 0 0,1 0 0,-1 0 0,0 0 0,2 1 0,56-7 0,-57 6 0,-1 1 0,0-1 0,0 0 0,0 1 0,0-1 0,0 1 0,0-1 0,0 1 0,0 0 0,-1-1 0,1 1 0,0 0 0,0 0 0,0-1 0,-1 1 0,1 0 0,0 0 0,-1 0 0,1 0 0,-1 0 0,1 0 0,-1 0 0,0 0 0,1 0 0,-1 0 0,0 2 0,0-1 0,0-1 0,0 0 0,0 0 0,0 0 0,0 1 0,-1-1 0,1 0 0,0 0 0,-1 0 0,1 0 0,-1 0 0,1 0 0,-1 0 0,0 0 0,1 0 0,-1 0 0,-1 2 0,1-2 0,-1 0 0,1 1 0,0-1 0,0 1 0,0-1 0,1 1 0,-1-1 0,0 1 0,1 0 0,-1-1 0,1 1 0,-1 0 0,1 0 0,0-1 0,-1 1 0,1 0 0,0 3 0,1-3 0,57 38 0,-56-40 0,-1 1 0,0 0 0,0 0 0,0 0 0,0 0 0,0 1 0,0-1 0,0 0 0,0 0 0,0 1 0,-1-1 0,1 0 0,-1 1 0,1-1 0,-1 0 0,1 1 0,-1-1 0,0 1 0,1-1 0,-1 1 0,0-1 0,0 1 0,0-1 0,0 1 0,0-1 0,-1 1 0,1-1 0,0 1 0,-1-1 0,1 1 0,-2 1 0,-1 0 0,0 0 0,-1 0 0,0 0 0,0 0 0,0-1 0,0 1 0,0-1 0,-7 2 0,-14 9 0,-34-15 0,37 0-381,7 1-6225,2-1-10292,8 1 11700</inkml:trace>
  <inkml:trace contextRef="#ctx0" brushRef="#br0" timeOffset="-11059.6">1303 425 584,'6'1'32183,"-3"-3"-32183,-1 1 0,1 0 0,0 0 0,0 0 0,-1 0 0,1 0 0,0 0 0,0 1 0,0 0 0,0-1 0,0 1 0,0 0 0,0 0 0,0 1 0,0-1 0,0 1 0,0-1 0,0 1 0,4 2 0,-6-3 0,1 1 0,-1-1 0,0 0 0,0 1 0,0-1 0,0 1 0,0 0 0,0-1 0,0 1 0,0 0 0,0 0 0,0 0 0,0-1 0,-1 1 0,1 0 0,0 0 0,-1 0 0,1 0 0,0 0 0,-1 0 0,0 1 0,1-1 0,-1 0 0,1 0 0,-1 0 0,0 0 0,0 1 0,0-1 0,0 0 0,0 0 0,0 0 0,0 2 0,-6 8 0,0 0 0,-1-1 0,0 0 0,0 0 0,-1 0 0,-1-1 0,1-1 0,-2 1 0,-15 10 0,25-18 0,-1-1 0,1 0 0,-1 0 0,1 1 0,-1-1 0,1 0 0,0 1 0,-1-1 0,1 0 0,-1 1 0,1-1 0,0 0 0,-1 1 0,1-1 0,0 1 0,0-1 0,-1 1 0,1-1 0,0 1 0,0-1 0,0 1 0,0-1 0,0 1 0,0-1 0,-1 1 0,1-1 0,0 1 0,0-1 0,0 1 0,1-1 0,-1 1 0,0-1 0,0 1 0,0-1 0,0 1 0,0-1 0,1 1 0,-1-1 0,0 1 0,0-1 0,1 1 0,3-1 0,45-12 0,22-9 0,-53 14 731,5-3-8596,0-1-9493,-13 5 12311</inkml:trace>
  <inkml:trace contextRef="#ctx0" brushRef="#br0" timeOffset="-8151.65">1852 458 1500,'7'15'29880,"-5"-12"-26427,0-2-5519,1 0 2066,-1 0 0,2 9 0,-5-7 0,-1-1 0,0 0 0,0 0 0,0 0 0,1 1 0,-1-1 0,1 0 0,0 1 0,-1 0 0,1-1 0,0 1 0,1 0 0,-1-1 0,0 1 0,1 0 0,-1 0 0,1 0 0,0 0 0,0-1 0,1 6 0,-1-7 0,0 0 0,0 1 0,1-1 0,-1 0 0,0 1 0,1-1 0,0 0 0,-1 0 0,1 1 0,-1-1 0,1 0 0,0 0 0,0 0 0,0 0 0,0 0 0,0 0 0,0 0 0,0 0 0,0-1 0,0 1 0,0 0 0,0 0 0,1-1 0,-1 1 0,0-1 0,0 1 0,1-1 0,-1 0 0,0 1 0,1-1 0,-1 0 0,0 0 0,1 0 0,-1 0 0,0 0 0,2 0 0,46-6 0,104-34 0,-150 40-2186,13-6 6754,-10 2-6517</inkml:trace>
  <inkml:trace contextRef="#ctx0" brushRef="#br0" timeOffset="-7766.06">2040 467 1720,'-2'4'31585,"-1"1"-29161,-2 7-8104,5-10 8398,13 185-2575,-2-108-8511,-9-43-11366,2-27 16474</inkml:trace>
  <inkml:trace contextRef="#ctx0" brushRef="#br0" timeOffset="9546.27">2597 38 8,'-7'-5'8,"0"1"1,-1 1-1,0-1 0,0 1 0,0 1 1,-10-3-1,18 5-6,-10-5-4,8 4 1,1 1 1,-1-1 0,1 0 0,-1 0-1,0 1 1,1-1 0,-1 1 0,1-1-1,-1 1 1,0 0 0,0 0-1,1 0 1,-1 0 0,0 0 0,1 0-1,-1 0 1,0 0 0,1 1 0,-1-1-1,0 1 1,1-1 0,-1 1-1,1-1 1,-1 1 0,-1 1 0,2 1-7</inkml:trace>
  <inkml:trace contextRef="#ctx0" brushRef="#br0" timeOffset="37980.84">1 42 20,'0'0'1145,"-1"12"4372,12-9 2888,13 5-4022,-23-8-4262,43 0 7142,-1-1-1423,31 0-5929,-46 0 251,111-5-162,-24 6 0,22 8 0,-50-2 0,17-11 0,-46 1 0,-42 1 0,0 2 0,0 0 0,1 1 0,-1 0 0,18 4 0,-23-2 0,1 0 0,-1-1 0,0 0 0,1 0 0,15-2 0,15 0 0,88 1 0,-96 0 0,-14 1 0,-1-1 0,0-1 0,0 0 0,29-7 0,-38 6 0,1 0 0,0 0 0,-1 2 0,1-1 0,16 2 0,-18 0 0,1-1 0,-1 0 0,1-1 0,-1 0 0,13-2 0,-6 0 0,-1 1 0,1 0 0,0 2 0,17 0 0,-9 1 0,409-1 0,5-3 0,-434 2 0,-6 0 0,2 1 0,0 0 0,0 0 0,0 0 0,0 0 0,0 0 0,0 0 0,0 0 0,0 0 0,0 0 0,0 0 0,0 0 0,0 0 0,0-1 0,0 1 0,0 0 0,0 0 0,0 0 0,0 0 0,0 0 0,0 0 0,0 0 0,0 0 0,0 0 0,0 0 0,0 0 0,0 0 0,0 0 0,0-1 0,0 1 0,0 0 0,0 0 0,0 0 0,0 0 0,0 0 0,0 0 0,0 0 0,0 0 0,-1 0 0,1 0 0,0 0 0,0 0 0,0 0 0,0 0 0,0 0 0,0 0 0,0 0 0,0 0 0,0 0 0,40-2 4751,-39 2-6658</inkml:trace>
  <inkml:trace contextRef="#ctx0" brushRef="#br0" timeOffset="39797.28">2623 52 124,'5'-3'32643,"10"131"-32643,-15 69 0,-1-167 0,-2 1 0,-1-1 0,-12 43 0,10-37 0,1 1 0,1 0 0,3 60 0,1-69 0,-10 82 0,0-18 0,0-10 0,1 152 0,4-10 0,5-89 0,0-13-169</inkml:trace>
  <inkml:trace contextRef="#ctx0" brushRef="#br0" timeOffset="41538.39">45 48 28,'-15'-14'28701,"14"24"-25017,-3 31-3330,9 168-354,10 44 0,-13-200 0,13 66 0,-6-57 0,-3-28 0,1-2 0,18 49 0,6 24 0,-19-58 0,-6-24 0,-1 1 0,0-1 0,1 44 0,-1 281 0,-20-174 0,20-37 0,5-57 0,0-37 0,-5-21 0,-3-18 94,0-4-55,-1 21-4524</inkml:trace>
  <inkml:trace contextRef="#ctx0" brushRef="#br0" timeOffset="43190.61">140 2026 368,'-8'-1'1044,"-5"-5"5071,5-2 4520,12-5 3970,-2 11-14605,1 0 0,0 0 0,0 0 0,0 0 0,0 0 0,0 1 0,0-1 0,0 1 0,0 0 0,1 0 0,-1 0 0,0 0 0,1 1 0,-1-1 0,1 1 0,-1 0 0,1 0 0,-1 0 0,7 1 0,0 0 0,319-1 0,48-9 0,21 4 0,-94-15 0,155 18 0,-326-10 0,-2 1 0,-122 10 0,1-1 0,0 1 0,-1-2 0,12-4 0,-1 1 0,-4-1 0,-12 5 0,0 0 0,0 0 0,0 0 0,0 1 0,0-1 0,0 1 0,1 0 0,-1 0 0,0 1 0,9-1 0,41-13 0,-55 12 0,2 0 0,20 1 0,-17 0 0,-3-1 0,6 2 0,5-9 0,-12 7 0,0-1 0,0 0 0,-2-22-1775,0 20 2164,1 0 0,-1 0 0,0 0 1,0 0-1,-1 1 0,1-1 0,-1 1 0,-4-6 1,-6-4-2902,-2-1-5995,-1 2-8429,2 2 12676</inkml:trace>
  <inkml:trace contextRef="#ctx0" brushRef="#br0" timeOffset="47287.91">175 430 184,'-9'7'26712,"3"-3"-20909,-3 10-5735,8-11-68,11 75 0,-9-76 0,-1 0 0,0-1 0,1 1 0,-1-1 0,1 1 0,-1-1 0,1 1 0,0-1 0,-1 0 0,1 1 0,0-1 0,0 0 0,0 1 0,0-1 0,0 0 0,0 0 0,1 0 0,-1 0 0,0 0 0,1 0 0,-1 0 0,0-1 0,1 1 0,-1 0 0,1-1 0,-1 1 0,1-1 0,-1 0 0,1 1 0,0-1 0,-1 0 0,3 0 0,56 1 0,-48-2 0,-5 1 0,-4-1 0,1 0 0,0 1 0,-1-1 0,1 1 0,-1 0 0,1 1 0,0-1 0,-1 0 0,1 1 0,-1 0 0,1 0 0,-1 0 0,1 0 0,3 3 0,-6-3 0,0 0 0,0 0 0,0 0 0,0 0 0,0 0 0,0 1 0,0-1 0,0 0 0,-1 1 0,1-1 0,-1 0 0,1 1 0,-1-1 0,1 1 0,-1-1 0,0 1 0,1-1 0,-1 1 0,0 0 0,0-1 0,0 1 0,0-1 0,-1 1 0,1-1 0,0 1 0,-1-1 0,1 1 0,-1-1 0,1 1 0,-2 1 0,0 1 0,1-1 0,-1 1 0,0-1 0,1 1 0,-1-1 0,-1 0 0,1 0 0,0 0 0,-1 0 0,0 0 0,0-1 0,-3 4 0,-5 0-20,4-2 1,0 0-1,0 0 0,0 0 1,-1-1-1,0 0 0,1 0 1,-1-1-1,0 0 0,0-1 1,-16 2-1,20-4-2142,-12-7-21747,11 3 19981</inkml:trace>
  <inkml:trace contextRef="#ctx0" brushRef="#br0" timeOffset="47657.49">105 473 68,'2'-2'20833,"4"0"-9878,5-2-6913,8-1-7562,-7 1 1103,-8 2 5223,119-38-2448,-2 1-4780,-97 25-17592,-23 9 17729</inkml:trace>
  <inkml:trace contextRef="#ctx0" brushRef="#br0" timeOffset="48568.07">437 1252 48,'5'-8'4171,"2"1"3902,-5 0 151,-1-7 4027,-2 12-12251,-1 3 0,0 1 0,0-1 0,0 1 0,0 0 0,0-1 0,1 1 0,-1 0 0,0 0 0,1 0 0,0 0 0,-1 1 0,1-1 0,0 0 0,0 0 0,0 1 0,0 2 0,-2 1 0,-3 6 0,1 1 0,0-1 0,1 1 0,0 1 0,1-1 0,0 1 0,1-1 0,1 1 0,0 0 0,1-1 0,0 1 0,1 0 0,1 0 0,5 22 0,-6-33 0,0 0 0,0 0 0,1 0 0,-1 0 0,1 0 0,0 0 0,0 0 0,0 0 0,0-1 0,0 1 0,0-1 0,1 0 0,-1 0 0,1 0 0,-1 0 0,1 0 0,0 0 0,5 2 0,-7-4 0,1 1 0,-1-1 0,0 0 0,1 0 0,-1 0 0,1 0 0,-1 0 0,0 0 0,1 0 0,-1 0 0,0 0 0,1-1 0,-1 1 0,0-1 0,1 1 0,-1-1 0,0 1 0,0-1 0,1 0 0,-1 1 0,0-1 0,0 0 0,0 0 0,0 0 0,0 0 0,0 0 0,0 0 0,0 0 0,-1 0 0,1 0 0,0-1 0,-1 1 0,1 0 0,-1 0 0,1-1 0,-1 1 0,1 0 0,-1-1 0,0-1 0,1 0 0,-1 1 0,1 0 0,-1-1 0,0 1 0,0-1 0,0 1 0,0-1 0,0 1 0,0-1 0,-1 1 0,1-1 0,-1 1 0,0-1 0,0 1 0,0 0 0,0-1 0,0 1 0,0 0 0,-1 0 0,-1-2 0,0 1 1,0 1-1,0 0 1,0 1-1,0-1 1,0 0-1,0 1 1,0 0-1,-1 0 1,1 0-1,-1 0 1,1 0 0,-1 1-1,-3-1 1,-10 1-2731,-2 0-3890,-6 1-11677,11-1 14841</inkml:trace>
  <inkml:trace contextRef="#ctx0" brushRef="#br0" timeOffset="49730.45">2359 258 564,'-3'-2'7569,"-15"-9"18656,15 8-23907,14-1-6227,0 1 3909,0 1 0,0 0 0,0 1 0,23 1 0,-31-2 0,-3 2 0,0 0 0,0 0 0,0 0 0,0 0 0,0 0 0,0 0 0,0 0 0,0 0 0,0 0 0,0 0 0,0 0 0,0 0 0,0 0 0,1 0 0,-1 0 0,0 0 0,0-1 0,0 1 0,0 0 0,0 0 0,0 0 0,0 0 0,0 0 0,0 0 0,0 0 0,0 0 0,0 0 0,0 0 0,0 0 0,0 0 0,0 0 0,0 0 0,-1-1 0,1 1 0,0 0 0,0 0 0,0 0 0,0 0 0,0 0 0,0 0 0,0 0 0,0 0 0,0 0 0,0 0 0,0 0 0,0 0 0,0 0 0,0 0 0,37-2 0,-33 3 0,-2 1 0,-1-1 0,-1 0 0,1 0 0,0 0 0,-1 0 0,1 1 0,-1-1 0,1 0 0,-1 1 0,0-1 0,1 0 0,-1 1 0,0-1 0,0 0 0,0 1 0,0-1 0,0 0 0,0 1 0,0-1 0,-1 2 0,1 3 0,3 9 0,-1-1 1,0 1-1,-1 0 1,0-1-1,-1 1 1,-3 20-1,1 13-4107,2-3-19424,0-31 19979</inkml:trace>
  <inkml:trace contextRef="#ctx0" brushRef="#br0" timeOffset="50779.35">2420 1200 956,'-22'-5'30276,"9"4"-25598,3 2-7821,6 0 3143,0 0 0,0 1 0,0-1 0,0 1 0,0 0 0,1 0 0,-1 1 0,0-1 0,1 1 0,0 0 0,0 0 0,-1 0 0,2 0 0,-1 0 0,0 1 0,1-1 0,-1 1 0,1 0 0,0-1 0,0 1 0,1 0 0,-1 0 0,1 0 0,0 1 0,0-1 0,0 0 0,1 0 0,-1 1 0,1-1 0,1 8 0,3-7 0,5-11 0,3-7 0,22-43 0,-34 55 0,-1 1 0,1 0 0,0 0 0,0 0 0,0-1 0,0 1 0,0 0 0,0 0 0,0-1 0,0 1 0,0 0 0,0 0 0,0-1 0,0 1 0,0 0 0,0 0 0,0 0 0,0-1 0,0 1 0,0 0 0,1 0 0,-1-1 0,0 1 0,0 0 0,0 0 0,0 0 0,0-1 0,1 1 0,-1 0 0,0 0 0,0 0 0,0 0 0,0 0 0,1-1 0,-1 1 0,0 0 0,0 0 0,0 0 0,1 0 0,-1 0 0,0 0 0,0 0 0,1 0 0,-1 0 0,0 0 0,0 0 0,1 0 0,-1 0 0,0 0 0,5 0 0,-3 3 0,-1 0 0,1 0 0,0 0 0,-1 0 0,1 1 0,-1-1 0,0 0 0,0 1 0,-1-1 0,1 1 0,0-1 0,-1 1 0,0 6 0,1 3 0,4 20 462,0 60-1,-6-39-3928,1-19-3628,-4-9-7436,3-15 9430</inkml:trace>
  <inkml:trace contextRef="#ctx0" brushRef="#br0" timeOffset="53602.71">448 1691 252,'16'8'32512,"-13"-7"-32509,-1 1-3,1 1 0,-2-1 0,-1 1 0,1 0 0,-1-1 0,1 1 0,-1 0 0,1-1 0,0 1 0,0-1 0,0 1 0,0-1 0,1 0 0,2 5 0,-3-6 0,1 1 0,-1 1 0,0-1 0,0 0 0,0 0 0,0 0 0,0 1 0,0-1 0,0 0 0,-1 1 0,1 3 0,9 55 0,-10-58-1886,4 8 5595,1-6-7759</inkml:trace>
  <inkml:trace contextRef="#ctx0" brushRef="#br0" timeOffset="54127.81">637 1695 128,'12'-5'33806,"-12"9"-30081,-2 1-4106,-2 0-4130,3 0 4511,0 0 0,1 1 0,-1-1 0,1 0 0,0 1 0,1-1 0,-1 0 0,1 1 0,0-1 0,0 0 0,3 7 0,-2-6 0,0 0 0,0 1 0,1-1 0,0 0 0,0 0 0,1 0 0,-1-1 0,1 1 0,7 6 0,-10-10 0,1-1 0,-1 0 0,1 1 0,0-1 0,-1 0 0,1 0 0,0 0 0,0 0 0,0-1 0,0 1 0,0 0 0,0-1 0,0 1 0,0-1 0,0 0 0,0 0 0,0 1 0,1-2 0,-1 1 0,0 0 0,0 0 0,0-1 0,0 1 0,0-1 0,0 1 0,0-1 0,0 0 0,0 0 0,0 0 0,-1 0 0,1 0 0,0 0 0,3-3 0,-3 2 0,1-1 0,-1 1 0,1-1 0,-1 1 0,0-1 0,0 0 0,0 0 0,0 0 0,0 0 0,-1 0 0,0 0 0,1 0 0,-1 0 0,0-1 0,0 1 0,-1 0 0,1-1 0,-1 1 0,0-1 0,0 1 0,0-1 0,0 1 0,0-1 0,-1 1 0,-1-7 0,1 6 0,-1 0 0,1 0 0,-1 0 0,0 0 0,0 0 0,0 0 0,0 1 0,-1-1 0,0 0 0,1 1 0,-1 0 0,0 0 0,-1 0 0,1 0 0,0 0 0,-1 1 0,0 0 0,0-1 0,1 1 0,-6-1 0,-15-5 843,3 4-4177,-1 2-5371,-3 1-6565,11 1 11301</inkml:trace>
  <inkml:trace contextRef="#ctx0" brushRef="#br0" timeOffset="58297.35">393 899 552,'-1'-4'6432,"-3"-12"19351,4 16-25783,0 0 0,0-1 0,0 1 0,-1 0 0,1 0 0,0-1 0,0 1 0,-1 0 0,1 0 0,0 0 0,0 0 0,-1 0 0,1-1 0,0 1 0,-1 0 0,1 0 0,0 0 0,0 0 0,-1 0 0,1 0 0,0 0 0,-1 0 0,1 0 0,0 0 0,-1 0 0,1 0 0,0 0 0,-1 0 0,1 0 0,0 0 0,0 0 0,-1 1 0,1-1 0,0 0 0,0 0 0,-1 0 0,1 0 0,0 1 0,0-1 0,-1 0 0,1 0 0,0 1 0,0-1 0,0 0 0,-1 0 0,1 1 0,0-1 0,0 0 0,0 0 0,0 1 0,-1-1 0,0 1 0,-5 10 0,1 0 0,0 0 0,1 0 0,0 1 0,0-1 0,2 1 0,-3 18 0,0-16 0,4-12 0,6-10 0,-2-1 0,-1 0 0,0 1 0,0-1 0,-1 0 0,0 0 0,-1-1 0,0-10 0,0 19 0,5-18 0,-1 17 0,-1 2 0,-1 1 0,1 0 0,-1 0 0,0 0 0,0 0 0,0 1 0,0-1 0,0 1 0,0-1 0,0 1 0,0 0 0,0-1 0,-1 1 0,1 0 0,-1 0 0,1 0 0,-1 1 0,2 2 0,-1-1 0,20 29 200,-3-2-838,-6-14-4605</inkml:trace>
  <inkml:trace contextRef="#ctx0" brushRef="#br0" timeOffset="58666.78">315 1035 876,'0'0'24764,"8"-5"-17513,28-18-7375,-21 18-980,29-15 3120,-25 11-3604,0-3-5616,-1-1-8561,-8 5 10195</inkml:trace>
  <inkml:trace contextRef="#ctx0" brushRef="#br0" timeOffset="60554.94">2424 616 220,'1'1'28566,"0"1"-24363,7 15-4425,-3 131 222,-2-141 2697,-1-3-4954</inkml:trace>
  <inkml:trace contextRef="#ctx0" brushRef="#br0" timeOffset="61087.51">2429 678 60,'1'-9'4431,"0"0"11109,1 3-4786,-1 0-6438,-1 0-3689,0 0-3588,0 4 2961,1 1 0,-1-1 0,1 1 0,0-1 0,-1 1 0,1 0 0,0-1 0,0 1 0,0 0 0,0 0 0,0 0 0,0-1 0,0 1 0,0 0 0,0 0 0,1 1 0,-1-1 0,0 0 0,1 0 0,-1 0 0,0 1 0,1-1 0,-1 1 0,1-1 0,-1 1 0,3 0 0,39-7 0,-43 7 0,1 0 0,0 0 0,-1 0 0,1 0 0,-1 0 0,1 0 0,-1 0 0,1 0 0,-1 0 0,1 0 0,0 0 0,-1 0 0,1 0 0,-1 1 0,1-1 0,-1 0 0,1 0 0,-1 1 0,1-1 0,-1 0 0,0 1 0,1-1 0,-1 1 0,1-1 0,-1 0 0,0 1 0,1-1 0,-1 1 0,0-1 0,0 1 0,1-1 0,-1 1 0,0-1 0,0 1 0,0-1 0,1 1 0,-1-1 0,0 1 0,0-1 0,0 1 0,0 0 0,0-1 0,0 1 0,0-1 0,0 1 0,0-1 0,-1 1 0,1-1 0,0 1 0,0-1 0,0 1 0,-1-1 0,1 1 0,0-1 0,-1 1 0,1-1 0,0 1 0,-1-1 0,1 1 0,0-1 0,-1 0 0,0 1 0,-30 37 0,23-29 0,2 0 0,3-6 0,0 1 0,1-1 0,-1 1 0,1-1 0,0 1 0,0 0 0,0-1 0,1 1 0,0 0 0,-2 5 0,4-7 0,-1 0 0,1 1 0,-1-1 0,1 0 0,0 0 0,0 0 0,-1 0 0,2 0 0,-1-1 0,0 1 0,0 0 0,1 0 0,-1-1 0,1 1 0,-1-1 0,1 1 0,-1-1 0,1 0 0,0 1 0,0-1 0,0 0 0,0 0 0,0 0 0,2 0 0,6 3 0,-8-3 0,1-1 0,-1 1 0,0 0 0,0 0 0,0 0 0,0 0 0,-1 0 0,1 0 0,0 1 0,0-1 0,-1 0 0,1 1 0,2 3 0,-3-3 0,-2 0 0,0 0 0,1 0 0,-1 0 0,0 0 0,0 0 0,0-1 0,0 1 0,-1 0 0,1-1 0,0 1 0,-1-1 0,1 1 0,-1-1 0,1 0 0,-1 1 0,-3 1 0,-34 19 0,33-18 0,-15 8 61,-2 2-447,8-6-4021,2-4-3842,0-3-5645,7-1 9998</inkml:trace>
  <inkml:trace contextRef="#ctx0" brushRef="#br0" timeOffset="62606.27">2021 1619 324,'0'0'432,"3"-2"1759,22-8 21729,-19 7-18062,-30 2-5816,16 3-42,0 0 0,0 1 0,1 0 0,-1 1 0,1 0 0,0 0 0,0 0 0,0 1 0,-6 6 0,9-8 0,1 1 0,0-1 0,0 1 0,0 0 0,1 0 0,-1 0 0,1 0 0,0 0 0,0 0 0,1 1 0,-1-1 0,1 1 0,0-1 0,0 1 0,0-1 0,1 1 0,-1 5 0,2-8 0,-1 1 0,1-1 0,0 0 0,-1 0 0,1 0 0,0 0 0,0 0 0,0 0 0,1 0 0,-1 0 0,0-1 0,1 1 0,-1 0 0,1-1 0,0 1 0,-1-1 0,1 1 0,0-1 0,0 0 0,0 0 0,0 0 0,0 0 0,0 0 0,0 0 0,0-1 0,0 1 0,0-1 0,1 1 0,1-1 0,5 2 0,0-1 0,0 1 0,1-2 0,-1 1 0,17-3 0,-13 0 0,0-1 0,-1 0 0,1-1 0,-1-1 0,0 0 0,12-6 0,-16 3 768,-4 3-4022</inkml:trace>
  <inkml:trace contextRef="#ctx0" brushRef="#br0" timeOffset="67788.98">1772 166 44,'11'-17'2820,"-3"7"10738,-7 21-1327,-2-4-12095,-1 1-1,0-1 1,0 1 0,-1-1 0,1 0 0,-2 0 0,-5 11 0,-11 24-137,11-16-575,-2-1 0,-13 24 0,-11 12-8027,33-58 5163,-1 3-2291</inkml:trace>
  <inkml:trace contextRef="#ctx0" brushRef="#br0" timeOffset="68243.77">1962 256 680,'0'3'18083,"-2"5"-10997,-6 15-2988,-96 151-2125,9-16-6673,70-113 2059,-9 20-3704,-27 44-9138,52-98 13836</inkml:trace>
  <inkml:trace contextRef="#ctx0" brushRef="#br0" timeOffset="68823.95">2196 553 52,'0'-11'22876,"0"13"-19099,-5 5 340,-15 21-2891,2 7-1759,1 2 0,-16 48 0,5-12-5269,-5-2-5616,-6-1 369,33-59 9725</inkml:trace>
  <inkml:trace contextRef="#ctx0" brushRef="#br0" timeOffset="69240.53">2101 939 128,'0'0'381,"0"0"-1,0 0 1,1 0-1,-1 0 1,0 0-1,2 2 3045,-2-2-3044,1 1-1,-1-1 1,0 0-1,0 0 1,0 1-1,0-1 1,0 0-1,0 0 1,0 1 0,1-1-1,-1 0 1,0 0-1,0 1 1,0-1-1,0 0 1,0 1-1,0-1 1,0 0-1,0 0 1,0 1-1,-1-1 1,1 0 0,0 1-1,-4 19 9060,-5 2-4745,3-9-4225,-9 9-75,4-3-1063,2-7-3790,1-4-3370,0-2-4947,4-6 10107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8T13:57:39.33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021 54 564,'-2'-8'20432,"-2"2"-11160,3 5-9125,0 0 0,0 0 0,1 0 0,-1 0 0,0 0 0,1 0 0,-1 0 0,1 0 0,-1 0 0,1 0 0,-1 0 0,1 0 0,0 0 0,0 0 0,-1-1 0,1-1 0,-15-5-147,12 7 0,-1 0 0,1 0 0,0 0 0,0 0 0,0 0 0,-1 0 0,1 1 0,0-1 0,-1 1 0,1 0 0,0 0 0,-1 1 0,-3 0 0,-12-1 0,6-2 0,0 0 0,0 1 0,-1 1 0,1 0 0,0 0 0,-17 4 0,-25 0 0,25-1 0,0 1 0,1 1 0,-50 16 0,74-20 0,-129 43 0,118-37 0,-1 0 0,1 2 0,1 0 0,0 0 0,-18 15 0,8 0 0,-41 48 0,33-34 0,-2-3 0,25-25 0,0-1 0,0 1 0,1 1 0,-8 12 0,-32 38 0,29-34 0,16-22 0,0-1 0,0 1 0,0 0 0,1 0 0,0 0 0,0 0 0,0 0 0,1 1 0,0-1 0,0 1 0,0 0 0,-1 10 0,-12 86 0,15-82 0,1 0 0,0 0 0,6 24 0,-5-36 0,1 1 0,-1-1 0,1 0 0,1 0 0,0 0 0,0 0 0,0-1 0,1 1 0,10 10 0,54 69 0,-40-45 0,-26-36 0,1 0 0,0 1 0,0-2 0,0 1 0,1 0 0,-1-1 0,2 0 0,-1 0 0,7 5 0,-5-5 0,-1 0 0,0 0 0,0 1 0,11 12 0,-12-11 0,1-1 0,1 1 0,-1-1 0,1 0 0,9 5 0,0-3 0,0 0 0,1-2 0,0 0 0,0 0 0,0-2 0,1 0 0,21 2 0,130-1 0,-120-5 0,-11-2 0,-1 0 0,1-3 0,-1-1 0,0-1 0,0-2 0,66-27 0,-90 31 0,20-9 0,0 0 0,-1-2 0,57-39 0,-56 32 0,-24 18 0,0 0 0,-1-1 0,0 0 0,-1 0 0,1-1 0,-1 0 0,12-15 0,-4-5 0,-2-1 0,-1 1 0,8-31 0,-16 40 0,0 0 0,-1 0 0,0-1 0,-1-28 0,-3 37 0,0 0 0,0 0 0,-1 0 0,0 0 0,-1 0 0,0 0 0,-1 0 0,-8-17 0,-4-8 0,14 29 0,0 0 0,0 1 0,0-1 0,-1 1 0,0 0 0,0 0 0,-5-5 0,-36-55 0,-6-5 0,0 3 0,-24-31 0,61 86 0,0 0 0,-1 1 0,-1 0 0,-21-12 0,19 13 0,8 4 0,-1 0 0,0 0 0,-1 1 0,1 1 0,-1 0 0,0 0 0,0 1 0,-1 0 0,1 1 0,0 0 0,-13 0 0,-9 3-2179,-15 2 6789,28-1-4810,0-1-3724,0 0-5418,0 0-7110,16-1 12904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9T06:42:00.04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246 40 152,'-1'-6'6078,"-3"-14"17467,1 17-22967,-28-7 1836,26 10-2414,-105 0 0,98 0 0,-1 1 0,1 1 0,-21 5 0,-26 2 0,37-7 0,0 1 0,1 1 0,-1 0 0,1 2 0,-1 1 0,-20 9 0,-40 12 0,77-26 0,-12 2 0,0 1 0,1 1 0,-28 14 0,-2 6 0,-44 34 0,14-8 0,41-30 0,-32 27 0,35-24 0,21-17 0,0 0 0,1 1 0,0 0 0,0 1 0,1 0 0,-13 18 0,-5 15 0,16-29 0,1 1 0,1 1 0,1-1 0,-12 33 0,-15 30 0,5 26 0,27-96 0,1-1 0,0 1 0,1 0 0,-1 0 0,1 11 0,-6 29 0,2-25 0,1 0 0,2 0 0,0 1 0,3 43 0,0-20 0,9 37 0,-9-75 0,0 0 0,1 0 0,0 0 0,5 14 0,1 3 0,41 115 0,-44-130 0,1-1 0,0 0 0,0 0 0,0 0 0,2-1 0,-1 0 0,1-1 0,0 0 0,1 0 0,-1 0 0,2-1 0,-1 0 0,1-1 0,12 6 0,10 4 0,1-2 0,1-1 0,0-2 0,0-1 0,1-2 0,53 7 0,5 1 0,-63-9 0,1-1 0,-1-2 0,1-1 0,0-2 0,36-2 0,17-7 0,100-16 0,-22-20 0,-79 19 0,46-23 0,-99 37 0,-1-2 0,0-1 0,36-22 0,-29 15 0,-25 15 0,-7 4 0,1-1 0,0 1 0,-1-1 0,0 0 0,0 0 0,0-1 0,5-3 0,11-16 0,-8 12 0,-1-1 0,-1-1 0,0 1 0,0-2 0,13-25 0,22-67 0,-37 81 0,17-39 0,-23 58 0,1 0 0,-1 0 0,0 0 0,0 0 0,-1-1 0,1-10 0,9-27 0,-8 31 0,0 0 0,0 0 0,-1-1 0,-1 1 0,0 0 0,-1 0 0,-2-19 0,1-4 0,0 14 0,-1 0 0,-1 0 0,0 0 0,-12-33 0,10 36 0,-2 1 0,2-1 0,1 1 0,0-1 0,-1-24 0,3 36 0,1 0 0,-1 0 0,0 0 0,-1 1 0,1-1 0,-1 1 0,0 0 0,-1 0 0,0 0 0,-6-7 0,-3-8 0,1 2 0,0 0 0,-19-21 0,11 10 0,18 25 0,0 0 0,-1 0 0,0 1 0,0-1 0,0 1 0,-1 0 0,0 0 0,1 0 0,-1 1 0,-1-1 0,-5-3 0,-15-14 0,23 18 0,-1 1 0,1-1 0,-1 1 0,0-1 0,0 1 0,0 0 0,0 0 0,0 1 0,-1-1 0,1 0 0,-4 0 0,-128-55 0,65 29 0,56 22 0,1-1 0,-2 2 0,1 0 0,-29-6 0,2 8-2006,19 4 3013,1 1 0,-1 1 0,-25 6-1,0 2-1649,-5 2-6444,0-4-10203,43-8 12238,-1-1 1852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9T06:42:14.84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608 634 248,'-15'-5'32519,"14"9"-32519,0-1 0,0 1 0,0 0 0,-1 0 0,0 0 0,1-1 0,-1 1 0,-1-1 0,1 1 0,-3 2 0,-8 15 0,6-5 0,5-9 0,-1-1 0,0 1 0,0-1 0,-1 0 0,0 0 0,-5 7 0,-2 12 0,10-24 0,-3 7 0,5-6 0,18-4 0,-9-2 0,3 2 0,-7 1 0,0 0 0,0-1 0,0 0 0,-1 0 0,1 0 0,7-4 0,-8 3-228,-1 2-5599</inkml:trace>
  <inkml:trace contextRef="#ctx0" brushRef="#br0" timeOffset="647.81">1598 704 192,'0'3'24448,"-1"4"-17503,0 2-4703,-2 20-3302,3-19-1269,3 15 7064,-3-17-5088,1 1-3559,0-1-5115</inkml:trace>
  <inkml:trace contextRef="#ctx0" brushRef="#br0" timeOffset="1190.4">1743 652 424,'10'11'32297,"-13"16"-32247,3-25-51,-1 1 1,1-1 0,-1 1 0,1-1-1,0 1 1,0-1 0,0 1 0,0-1-1,1 1 1,-1-1 0,1 0 0,-1 1-1,2 2 1,13 41 0,-8-24 0,-3-20 0,0-2 0,-3-4 0,0 0 0,-1 0 0,0 0 0,0-1 0,0 1 0,0 0 0,-2-6 0,-4-13 0,5 20 0,1 0 0,0 0 0,-1 1 0,0-1 0,0 1 0,1-1 0,-2 1 0,1-1 0,0 1 0,0-1 0,-1 1 0,1 0 0,-4-4 0,2 4 616,0 1-4078</inkml:trace>
  <inkml:trace contextRef="#ctx0" brushRef="#br0" timeOffset="1691.7">1902 702 1716,'0'1'856,"0"0"-1,0 0 1,1-1 0,-1 1-1,0 0 1,1 0-1,-1-1 1,0 1 0,1 0-1,-1-1 1,1 1 0,-1-1-1,1 1 1,0 0-1,-1-1 1,1 1 0,0-1-1,-1 0 1,1 1 0,0-1-1,-1 1 1,1-1-1,0 0 1,0 0 0,-1 1-1,2-1 1,14 4 6321,3-2-3497,0-1-3937,-1-2-4374,-4 0-4814</inkml:trace>
  <inkml:trace contextRef="#ctx0" brushRef="#br0" timeOffset="2226.91">2091 624 1272,'11'3'16900,"-4"5"-6365,-4 3-5069,-4 3-3796,-15 45-7500,13-48 8584,-3 12-2760,4-15-7,1-1-1,-1 0 1,0 0 0,-1 0 0,0 0-1,0-1 1,-5 9 0,5-11-1294,1 1-3579</inkml:trace>
  <inkml:trace contextRef="#ctx0" brushRef="#br0" timeOffset="2227.91">2016 727 696,'9'-9'25958,"2"5"-19845,-9 5-6113,1 0 0,-1 0 0,1 1 0,-1-1 0,0 1 0,0 0 0,0-1 0,0 1 0,0 0 0,0 0 0,-1 0 0,1 0 0,-1 1 0,1-1 0,-1 0 0,2 5 0,-2-6 0,10 15-1479,19 19 4165,-18-23-5490,1 0-5725,0-1-7935,-8-8 12439</inkml:trace>
  <inkml:trace contextRef="#ctx0" brushRef="#br0" timeOffset="-11532.28">2429 43 424,'0'-1'432,"1"-1"0,-1 1 0,0 0 0,0-1 0,-1 1 0,1 0 0,0-1 0,0 1 0,-1 0 0,1-1 0,0 1 1,-1 0-1,1 0 0,-1 0 0,0-1 0,1 1 0,-1 0 0,0 0 0,0 0 0,0 0 0,0 0 0,0 0 0,0 0 0,0 1 0,0-1 0,0 0 0,0 0 0,0 1 0,-2-1 0,2 0 724,-11-2 5268,-11-2-1733,8 5-3986,0 2 0,0 0 0,1 0 0,-1 1 0,1 1 0,-22 9 0,-81 43 1121,15-6-1476,58-27-350,1 2 0,1 2 0,2 1 0,-72 67 0,60-50 0,-87 75 0,127-108 0,0 0 0,1 1 0,1 0 0,0 0 0,1 1 0,-10 19 0,12-22 0,-18 32 0,-5 10 0,-3-1 0,-58 71 0,81-110 0,0 0 0,0 1 0,2 0 0,-1 0 0,2 1 0,-8 22 0,5-5 0,2 0 0,2 0 0,0 1 0,3 0 0,0 57 0,5-72 0,1 0 0,0 1 0,1-1 0,2-1 0,-1 1 0,2-1 0,11 21 0,4 12 0,-4-9 0,42 66 0,-13-26 0,-37-62 0,1-1 0,0 0 0,2-1 0,0 0 0,1-1 0,0 0 0,1-1 0,1-1 0,1-1 0,0 0 0,0-1 0,1-1 0,1-1 0,0 0 0,0-1 0,26 7 0,184 54 0,-168-51 0,-38-11 0,1-1 0,0 0 0,1-2 0,-1-1 0,33 2 0,8-7 0,0-2 0,-1-3 0,1-3 0,-2-3 0,1-3 0,78-29 0,-68 18 0,-13 4 0,113-56 0,-148 64 0,0-2 0,-1 0 0,0-2 0,-2-1 0,0-1 0,-1 0 0,-1-2 0,-1-1 0,-1 0 0,25-40 0,-39 52 0,0 0 0,-1-1 0,0 1 0,-1-1 0,4-22 0,-4 19 0,0 0 0,1 0 0,7-17 0,-3 11 0,-2 1 0,0-1 0,-1 0 0,-1 0 0,-1-1 0,0-40 0,2-288 0,-6 331 0,-2 0 0,0 0 0,-1 0 0,-1 1 0,-8-21 0,1 2 0,3 10 0,-2 0 0,-1 1 0,-24-37 0,-14-26 0,35 70 0,-2 1 0,1 1 0,-2 1 0,0 0 0,-30-19 0,21 15 0,17 13 0,-2-4 0,0 2 0,-1 0 0,0 0 0,0 1 0,-1 1 0,0 1 0,0-1 0,-1 2 0,-26-7 0,-117-31 0,127 34 0,4 3 0,1-2 0,-1-1 0,-36-19 0,48 21 0,0 0 0,0 1 0,-1 1 0,0 0 0,0 1 0,0 0 0,-19 0 0,-114-1 0,112 5 0,-62 1 0,-119 17 0,190-14 399,-12 2-1453,13-2-3648,4 0-3349,1 1-4983,7-2 9041</inkml:trace>
  <inkml:trace contextRef="#ctx0" brushRef="#br0" timeOffset="-9457.11">3081 2020 72,'-7'4'1579,"1"0"3570,-16 8 19393,17-15-21926,3 3-4786</inkml:trace>
  <inkml:trace contextRef="#ctx0" brushRef="#br0" timeOffset="-6008.17">2703 2278 412,'14'3'10287,"12"2"10694,-26-8-20883,0 0-1,0 0 1,1 0-1,-1 0 1,1 0-1,0 0 1,0 0-1,0 0 0,0 0 1,1 1-1,1-4 1,-2 4-106,0 0 1,0 0-1,0 0 1,0-1-1,0 1 1,0 0-1,-1-1 1,1 1-1,-1 0 1,1-5-1,0-26 8,0 24 0,0 0 0,-1 0 0,0 0 0,0 0 0,-1 0 0,-1 0 0,-2-12 0,-8-19 0,11 31 0,-1 0 0,-1 1 0,0 0 0,0-1 0,0 1 0,-1 0 0,-6-9 0,-29-47 0,-96-134 0,60 97 0,47 67 0,-2 0 0,-56-49 0,57 55 0,9 8 0,1-2 0,-20-29 0,22 27 0,-1 2 0,-25-26 0,-161-129 0,187 164 0,0 2 0,-1 0 0,-1 0 0,-21-7 0,-23-13 0,35 16 0,-1 0 0,0 3 0,-1 0 0,-1 2 0,0 1 0,-35-5 0,-42 4 0,-172 7 0,146 5 0,88 0 0,0 3 0,-48 10 0,6 0 0,84-15 0,-88 13 0,-96 27 0,163-34 0,-1 2 0,1 1 0,0 1 0,1 1 0,1 1 0,0 1 0,-35 26 0,37-22 0,1 1 0,1 1 0,1 1 0,0 0 0,-18 29 0,28-33 0,0 0 0,2 1 0,0-1 0,1 1 0,1 0 0,0 1 0,-1 23 0,-10 43 0,9-54 0,2 0 0,0 0 0,2 53 0,4-69 0,0 0 0,0 1 0,1-2 0,1 1 0,1 0 0,10 22 0,-8-17 0,1 0 0,5 26 0,-9-30 0,1 0 0,0-1 0,1 0 0,9 15 0,4 8 0,1 1 0,2-1 0,1-1 0,45 53 0,-16-22 0,3 5 0,114 114 0,-125-145 0,1-3 0,1-1 0,92 55 0,-103-75 0,0 0 0,1-3 0,1-1 0,0-1 0,56 9 0,196 12 0,-204-27 0,5 2 0,138-7 0,115-11 0,-310 8 0,0 0 0,-1-2 0,1-2 0,48-14 0,121-55 0,-179 64 0,0 0 0,-1-2 0,0-1 0,27-22 0,-44 31 0,0 0 0,0-1 0,-1 0 0,1 0 0,-2 0 0,1 0 0,0 0 0,4-14 0,8-14 0,-13 28 0,1 0 0,-2-1 0,1 0 0,-1 0 0,0 0 0,0 0 0,-1 0 0,0 0 0,0-8 0,-1-80 0,-5 11 0,3 73 0,0 1 0,0 0 0,-1 0 0,0 0 0,-1 0 0,-6-10 0,-3-13 0,0 2 0,-1 0 0,-28-44 0,35 64 0,-3-6-1855,-6-12 6060,7 17-5696,-3 0-6375,-1 2-9505,4 5 12682</inkml:trace>
  <inkml:trace contextRef="#ctx0" brushRef="#br0" timeOffset="-4803.88">1632 1328 532,'1'-22'16654,"0"0"-6339,1-1-5290,-1-2-4784,-1 25-241,0 0 0,0-1 0,0 1 0,0 0 0,0 0 0,0-1 0,0 1 0,0 0 0,0 0 0,0-1 0,0 1 0,0 0 0,0 0 0,0-1 0,0 1 0,0 0 0,0 0 0,0 0 0,0-1 0,-1 1 0,1 0 0,0 0 0,0 0 0,0-1 0,0 1 0,0 0 0,-1 0 0,1 0 0,0 0 0,0-1 0,0 1 0,-1 0 0,1 0 0,0 0 0,0 0 0,-1 0 0,1 0 0,0 0 0,0 0 0,0 0 0,-1 0 0,1-1 0,0 1 0,-1 0 0,-11 8 0,-10 15 0,14-11 0,1 1 0,0 0 0,-5 18 0,-13 22 0,24-50-2330,-1 6 4107,-1 1 1293,1-4-3946</inkml:trace>
  <inkml:trace contextRef="#ctx0" brushRef="#br0" timeOffset="-4118.07">1474 1272 828,'2'-3'8562,"11"-7"14815,-9 11-23377,0 1 0,0 0 0,0 0 0,-1 0 0,1 0 0,-1 1 0,1 0 0,-1-1 0,5 6 0,-5-5 0,26 20-2147,-3-5 4385,43 23-1,-26-20-4206,-4-7-6193,-2-3-8795,-26-10 12030</inkml:trace>
  <inkml:trace contextRef="#ctx0" brushRef="#br0" timeOffset="5882.49">493 1191 532,'3'5'27834,"-1"-2"-23433,-7 82-4401,4-76-1760,-3 8 5121,2-8-3259,0 1-4741,1-3-2440</inkml:trace>
  <inkml:trace contextRef="#ctx0" brushRef="#br0" timeOffset="6518.87">612 1195 220,'15'-3'32544,"-15"6"-32541,-9 37-3,7-34 0,0 0 0,0 1 0,1-1 0,-1 1 0,0 10 0,2-2 0,0-12 0,-1 1 0,1 0 0,0-1 0,0 1 0,1 0 0,-1-1 0,1 1 0,0-1 0,0 1 0,0 0 0,0-1 0,0 0 0,1 1 0,0-1 0,-1 0 0,1 0 0,0 0 0,4 4 0,-2-4 0,1-1 0,0-2 0,-2-1 0,0 0 0,0 0 0,0-1 0,-1 1 0,1-1 0,0 0 0,-1 0 0,1 0 0,-1 0 0,0 0 0,0-1 0,0 1 0,0-1 0,0 1 0,-1-1 0,1 0 0,-1 0 0,1 1 0,-1-1 0,0 0 0,0 0 0,0-5 0,2-4 0,-1-1 0,0 0 0,-1-24 0,-4 18-2200,-11-10 6825,3 16-5209,-1 4-5908,3 5-2592,-1 3-4836</inkml:trace>
  <inkml:trace contextRef="#ctx0" brushRef="#br0" timeOffset="7047.56">860 1317 1044,'4'19'28489,"-3"-15"-25220,-1-2-3304,2 2 35,1 6 0,-3-9 0,2 2 0,16-1 0,-13-3 0,0-1 0,0 2 0,21-4-2353,-19 2-4810</inkml:trace>
  <inkml:trace contextRef="#ctx0" brushRef="#br0" timeOffset="7538.83">1096 1219 848,'17'0'28234,"-10"6"-24549,-22 45-3685,-5-1 0,16-43 0,1 1 0,-1 0 0,1 0 0,1 0 0,-1 0 0,1 1 0,-1 10 0,2-15-1115,-2 3 4859,1-2-6360</inkml:trace>
  <inkml:trace contextRef="#ctx0" brushRef="#br0" timeOffset="8406.75">1017 1240 2656,'11'-3'25911,"-7"3"-21711,35 52-4200,10 11 0,-25-38-122,-8-8-4050,-3-3-3343,-1 0-4793,-6-6 7130</inkml:trace>
  <inkml:trace contextRef="#ctx0" brushRef="#br0" timeOffset="11405.26">1598 1688 528,'-1'7'3814,"-3"9"24521,3-14-28245,-2-1-90,3 1 0,2 0 0,0 0 0,1-1 0,-1 1 0,0-1 0,1 1 0,-1-1 0,1 0 0,0 0 0,4 1 0,-1 0 0,-5 0 0,1 0 0,-1 0 0,1 0 0,-1 0 0,0 0 0,1 0 0,-1 0 0,-1 0 0,1 1 0,0-1 0,0 0 0,-1 1 0,1-1 0,-1 0 0,0 1 0,0-1 0,0 1 0,0-1 0,0 4 0,-19 43 0,11-31 0,6-15 0,0-1 0,0 1 0,0 0 0,0 0 0,1 0 0,-1 0 0,1 0 0,0 1 0,0-1 0,0 0 0,-1 6 0,0-7 0,-1 7 0,32-12 0,-11 0 0,-10 2 0,0 0 0,0-1 0,0 0 0,-1 0 0,1-1 0,-1 0 0,11-5 0,-16 6-2865</inkml:trace>
  <inkml:trace contextRef="#ctx0" brushRef="#br0" timeOffset="12380.85">1498 1723 392,'-5'5'5228,"-12"12"16213,15-14-15786,2 0-5604,0-1-51,5-1 0,1 1 0,1-5 0,5-4 0,-8 5-2301,0 3 5930</inkml:trace>
  <inkml:trace contextRef="#ctx0" brushRef="#br0" timeOffset="13286.3">1908 1670 144,'-6'-11'32394,"6"10"-32278,-2 2-110,-1-1 0,1 0-1,0 1 1,0-1 0,0 1 0,0 0 0,-1 0 0,1-1 0,0 1 0,0 1 0,1-1 0,-1 0 0,0 0 0,0 1 0,1-1-1,-1 1 1,0 0 0,1-1 0,0 1 0,-2 2 0,-18 37-27,18-34 31,2-2-10,-1 0 0,1 0 0,0 0 0,1 1 0,-1-1 0,1 0 0,0 0 0,0 0 0,1 1 0,0-1 0,0 0 0,0 0 0,0 0 0,1 0 0,2 5 0,1 0 0,-5-9 0,1 0 0,-1 1 0,1-1 0,-1 0 0,1 0 0,0 0 0,0 0 0,0 0 0,-1 0 0,1 0 0,0 0 0,0 0 0,0-1 0,1 1 0,-1 0 0,0 0 0,0-1 0,0 1 0,0-1 0,1 1 0,-1-1 0,0 0 0,0 1 0,3-1 0,-2 0 0,0 0 0,0 0 0,1-1 0,-1 1 0,0-1 0,0 0 0,0 1 0,0-1 0,0 0 0,0 0 0,0 0 0,0-1 0,0 1 0,0 0 0,0-1 0,-1 1 0,1-1 0,-1 0 0,1 1 0,-1-1 0,0 0 0,1 0 0,-1 0 0,0 0 0,1-4 0,0 3 0,0 0 0,0 0 0,-1 0 0,1-1 0,-1 1 0,0-1 0,0 1 0,0-1 0,0 1 0,-1-1 0,0 0 0,1 1 0,-1-1 0,0 0 0,-2-6 0,-4-3-2470,-13-12 7631,9 19-7363,-2 3-7075,-2 2-10050,10 1 16315</inkml:trace>
  <inkml:trace contextRef="#ctx0" brushRef="#br0" timeOffset="13772.71">2037 1784 52,'19'5'21048,"3"2"-10423,-4 0-6753,-6-2-6702,-8-4 2724,1 0 1,0 0-1,0 0 0,0-1 1,-1 0-1,1 0 0,0 0 1,8-2-1,5 0-4829,-5-1-5849,-2-2 584,-6 0 6667</inkml:trace>
  <inkml:trace contextRef="#ctx0" brushRef="#br0" timeOffset="14292.11">2356 1714 1012,'2'-1'2588,"15"5"22462,-7 4-20933,-10-6-4117,1 0 0,-1 0 0,1 0 0,-1 0 0,0 0 0,0 0 0,0 0 0,0 0 0,0 0 0,0 0 0,-1 0 0,1 0 0,-1 1 0,1-1 0,-2 2 0,-11 31 0,-2 8 0,-9 15 0,21-48 526,-2-1-8282</inkml:trace>
  <inkml:trace contextRef="#ctx0" brushRef="#br0" timeOffset="14293.11">2251 1781 556,'2'-4'15921,"4"2"-6047,2 3-4530,2 2-3344,19 7-2928,-18-2 1076,0 0 0,0 1 0,-1 0 0,0 0-1,16 20 1,2 3-2144,3-4-5952,-20-18-7231,-6-6 10068</inkml:trace>
  <inkml:trace contextRef="#ctx0" brushRef="#br0" timeOffset="16508.66">2832 937 356,'0'0'32411,"-19"4"-32411,0 0 0,0 1 0,1 1 0,-1 0 0,1 2 0,1 0 0,-27 16 0,41-22 0,0-1 0,0 1 0,0 0 0,1-1 0,-1 1 0,1 0 0,-1 0 0,1 0 0,0 1 0,0-1 0,0 1 0,-3 3 0,4-5 0,1 1 0,-1-1 0,1 0 0,-1 1 0,1-1 0,-1 0 0,1 1 0,0-1 0,0 1 0,-1-1 0,1 1 0,0-1 0,1 1 0,-1-1 0,0 1 0,0-1 0,0 0 0,1 1 0,-1-1 0,1 1 0,-1-1 0,1 0 0,0 1 0,-1-1 0,1 0 0,0 0 0,0 0 0,0 0 0,1 2 0,34 24 0,-29-22 0,18 11 0,43 19 0,-12-6 0,-54-28 0,-1-1 0,0 1 0,1-1 0,-1 1 0,0-1 0,0 1 0,0-1 0,0 1 0,1 0 0,-1 0 0,0 0 0,0 0 0,0 0 0,-1 0 0,1 0 0,0 0 0,0 0 0,0 0 0,-1 0 0,1 0 0,-1 1 0,1-1 0,-1 0 0,1 0 0,-1 1 0,0-1 0,0 0 0,1 1 0,-1-1 0,0 0 0,0 1 0,0-1 0,0 0 0,-1 1 0,1-1 0,0 0 0,-1 1 0,1-1 0,-1 0 0,1 0 0,-1 0 0,1 1 0,-1-1 0,0 0 0,1 0 0,-1 0 0,0 0 0,-2 2 0,-5 4 0,0 0 0,-1 0 0,0-1 0,-19 10 0,21-12 0,5-3 0,-15-2 0,16 0 0,0 0 0,0 1 0,0-1 0,0 0 0,0 0 0,0 0 0,1 0 0,-1 0 0,0 0 0,1 0 0,-1 0 0,1 0 0,-1 0 0,1 0 0,-1 0 0,1 0 0,0 0 0,-1-1 0,1 1 0,0 0 0,0 0 0,0 0 0,0-1 0,0 1 0,0 0 0,0 0 0,1-2 0,6-30 0,38-82 0,-41 106-1836,7-15 5572,-8 13-5033,-1 0-6376,-7-4-14852</inkml:trace>
  <inkml:trace contextRef="#ctx0" brushRef="#br0" timeOffset="18897.5">831 486 1236,'0'0'29181,"1"3"-26792,4 11-2428,-2-8 39,-1 0 0,-1 0 0,1 0 0,-1 0 0,0 0 0,0 0 0,0 12 0,6 30 0,-6-43-2241,1 5 3829,1 5 1565,-1-6-6262</inkml:trace>
  <inkml:trace contextRef="#ctx0" brushRef="#br0" timeOffset="19460.59">946 473 1996,'10'-6'20695,"-1"2"-9621,-2 0-12072,-4 4 998,-7 16 0,-1 6 0,4-20 0,0 0 0,0 0 0,0 0 0,1 0 0,-1 0 0,1 0 0,-1 0 0,1 0 0,0 0 0,0 0 0,0 0 0,0 0 0,0 0 0,0 1 0,0-1 0,1 0 0,-1 0 0,1 0 0,0 0 0,1 3 0,-1-4 0,1 1 0,-1-1 0,1 0 0,0 1 0,-1-1 0,1 0 0,0 0 0,0 0 0,0-1 0,-1 1 0,1 0 0,0-1 0,0 1 0,0-1 0,0 1 0,3-1 0,40-3 0,12-1 0,-54 4 0,0 0 0,-1 1 0,1-1 0,-1 1 0,1-1 0,0 1 0,-1 0 0,1 0 0,-1 0 0,0 0 0,1 1 0,-1-1 0,0 1 0,0-1 0,0 1 0,0 0 0,0-1 0,0 1 0,0 0 0,0 1 0,-1-1 0,1 0 0,-1 0 0,0 1 0,0-1 0,0 0 0,0 1 0,0-1 0,1 6 0,-3-5 0,1 0 0,-1 0 0,0 0 0,0 0 0,-1 0 0,1 0 0,0 0 0,-1 0 0,0 0 0,0-1 0,0 1 0,0-1 0,0 1 0,0-1 0,-5 4 0,-39 27 0,31-25 0,10-8 0,-3-1-1282,-4-15-26462,8 11 25267</inkml:trace>
  <inkml:trace contextRef="#ctx0" brushRef="#br0" timeOffset="20323.02">991 520 1428,'-1'-5'17534,"0"-2"-8279,1-1-4523,6-8-4914,27-12-2008,-21 21 3046,1 0 0,0 1 0,1 1 0,22-7 0,4-1-8601,-20 5-1134,-1-1-4330,-9 3 9753</inkml:trace>
  <inkml:trace contextRef="#ctx0" brushRef="#br0" timeOffset="21889.91">1091 2053 404,'0'-11'32363,"0"8"-32363,0 0 0,0 0 0,0 1 0,1-1 0,2 3 0,-2 2 0,-1 0 0,1 0 0,-1 1 0,0-1 0,0 0 0,0 0 0,0 0 0,0 0 0,0 0 0,-1 0 0,1 0 0,-1 1 0,0-1 0,-1 2 0,1 0 0,-5 80 0,3-66 0,1 0 0,1 0 0,1 1 0,0-1 0,1 0 0,4 22 0,-4-35-1374,3 12 3586,1-11-8915</inkml:trace>
  <inkml:trace contextRef="#ctx0" brushRef="#br0" timeOffset="22411.9">1215 2140 436,'18'-10'22101,"3"0"-11594,5 1-7889,-18 6-3550,0 0 0,1 1 0,-1 1 0,1 0 0,11-1 1,1 4 3627,-19-2-2696,0 1 0,0-1 0,0 0 0,0 1 0,0 0 0,0-1 0,0 1 0,-1 0 0,1 0 0,0 0 0,0 0 0,-1 0 0,1 1 0,-1-1 0,1 0 0,-1 1 0,0-1 0,1 1 0,-1 0 0,0-1 0,0 1 0,0 0 0,0-1 0,0 3 0,0 1 0,0-1 0,0 0 0,-1 0 0,0 0 0,0 0 0,0 0 0,0 0 0,-1 0 0,0 0 0,0 0 0,-1 5 0,-4 7 0,0-1 0,0 0 0,-2-1 0,-17 27 0,21-36 0,2-3 0,0 0 0,0 0 0,0 0 0,0 1 0,1-1 0,-1 0 0,1 1 0,-1-1 0,1 1 0,0 0 0,0-1 0,-1 6 0,2-5 0,0-3 0,0 1 0,1-1 0,-1 0 0,0 1 0,0-1 0,0 0 0,0 1 0,1-1 0,-1 0 0,0 0 0,0 1 0,0-1 0,1 0 0,-1 0 0,0 0 0,1 1 0,-1-1 0,0 0 0,0 0 0,1 0 0,-1 0 0,0 1 0,1-1 0,-1 0 0,0 0 0,1 0 0,-1 0 0,0 0 0,1 0 0,-1 0 0,1 0 0,5 0 0,23-3-1313,-14 0 1916,0 0 0,-1-2 0,15-5 0,-4-1-3006,0-2-4995,-3 0-6935,-7 4 8553</inkml:trace>
  <inkml:trace contextRef="#ctx0" brushRef="#br0" timeOffset="25445.21">210 172 168,'0'-11'32599,"0"9"-32599,0 4 0,0 84 0,1-81-2142,3 7 6183,-2-5-3842,0 0-5771</inkml:trace>
  <inkml:trace contextRef="#ctx0" brushRef="#br0" timeOffset="26065.88">189 159 180,'4'-6'17768,"10"2"-3919,3 3-12879,-12 2-960,-1 0 0,1 0 0,-1 0 0,0 1 1,1-1-1,-1 1 0,0 0 0,0 1 0,0-1 0,0 1 0,0-1 0,-1 1 1,1 0-1,-1 0 0,0 1 0,5 5 0,2 4-3275,-3-2-3536</inkml:trace>
  <inkml:trace contextRef="#ctx0" brushRef="#br0" timeOffset="26867.89">319 242 72,'0'-4'34138,"0"3"-35581,2-6 1443,0 1 0,0-1 0,1 1 0,0-1 0,0 1 0,6-9 0,7-12 0,38-90 0,-54 116 0,0-1 0,0 1 0,1-1 0,-1 0 0,1 1 0,-1-1 0,1 1 0,0-1 0,-1 1 0,1-1 0,0 1 0,0 0 0,2-3 0,-1 4 0,-1 0 0,0 0 0,0 0 0,1 1 0,-1-1 0,0 0 0,0 1 0,1-1 0,-1 0 0,0 1 0,0 0 0,0-1 0,0 1 0,0 0 0,0-1 0,0 1 0,0 0 0,0 0 0,0 0 0,0 0 0,0 0 0,-1 0 0,1 0 0,0 0 0,0 2 0,15 28 0,-15-30 0,28 53 0,7 18 0,-30-55-2025,18 31 6116,-13-28-4868,-1-2-4766,1-1-6791,-8-11 5737,1 0 883</inkml:trace>
  <inkml:trace contextRef="#ctx0" brushRef="#br0" timeOffset="27407.82">3435 100 608,'4'-8'31572,"-4"6"-28939,1 0-4679,3 32 2046,1 0 0,1-1 0,2 0 0,1 0 0,23 48 0,-30-73-151,-1-1-3900</inkml:trace>
  <inkml:trace contextRef="#ctx0" brushRef="#br0" timeOffset="27408.82">3395 122 588,'10'-13'16228,"2"0"-6583,6-1-4123,11-6-4478,-3 2-1304,-22 15 260,-1 1 0,1 0 0,0 0 0,0 1 0,0-1 0,0 1 0,0-1 0,0 1 0,0 1 0,1-1 0,-1 1 0,0-1 0,0 1 0,1 0 0,4 1 0,-7 0 0,-1-1 0,1 0 0,-1 1 0,0-1 0,1 0 0,-1 1 0,0 0 0,1-1 0,-1 1 0,0 0 0,1 0 0,-1 0 0,0 0 0,0-1 0,0 2 0,0-1 0,0 0 0,0 0 0,0 0 0,-1 0 0,1 1 0,0-1 0,-1 0 0,1 1 0,0-1 0,-1 0 0,0 1 0,1-1 0,-1 1 0,0-1 0,0 1 0,0-1 0,0 1 0,0-1 0,0 0 0,0 1 0,0-1 0,-1 1 0,1-1 0,0 1 0,-1-1 0,0 0 0,1 1 0,-1-1 0,-1 3 0,-18 36-2045,9-23 3096,-1 0 1,0-1-1,-27 27 1,6-14-3424,-2-4-6368,-1-6-9043,20-13 13814</inkml:trace>
  <inkml:trace contextRef="#ctx0" brushRef="#br0" timeOffset="28538.27">3116 2632 956,'3'-3'9864,"16"-17"10543,-14 5-15798,-11 0-7678,4 14 3069,0 0 0,1 0 0,-1 0 0,0 0 0,0 0 0,0 1 0,0-1 0,0 0 0,0 1 0,0 0 0,0-1 0,0 1 0,0 0 0,0 0 0,0 0 0,0 1 0,-1-1 0,1 0 0,0 1 0,0-1 0,0 1 0,1 0 0,-1 0 0,0-1 0,-2 3 0,0-2 0,-46 24 0,47-24 0,1 0 0,0 0 0,0 1 0,0-1 0,0 1 0,0-1 0,0 1 0,0 0 0,0 0 0,1 0 0,-1 0 0,1 0 0,-1 0 0,1 0 0,0 0 0,0 1 0,0-1 0,0 0 0,0 4 0,1-4 0,1 0 0,-1 0 0,1 0 0,0 0 0,0 0 0,0 0 0,0 0 0,0-1 0,1 1 0,-1 0 0,1-1 0,-1 1 0,1 0 0,-1-1 0,3 2 0,35 26 0,-19-13 0,-17-15 0,-1 1 0,1 0 0,-1 0 0,1 0 0,-1 0 0,0 0 0,0 0 0,0 1 0,0-1 0,-1 1 0,1-1 0,-1 1 0,1 0 0,-1 0 0,0-1 0,0 1 0,0 0 0,0 0 0,-1 0 0,1 0 0,-1 0 0,0 1 0,0 2 0,-2-4 0,0 1 0,0-2 0,0 1 0,0 0 0,0 0 0,0-1 0,-1 1 0,1-1 0,-4 2 0,-6 1 0,0 0 0,0 0 0,0-1 0,-1-1 0,1 0 0,-1-1 0,-22 0 0,-13 1 0,9 2-3903,-24-2-14591,35-3 12961,-1-1 2192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20</Words>
  <Characters>296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 ELIZABETH VARUGHESE</dc:creator>
  <cp:keywords/>
  <dc:description/>
  <cp:lastModifiedBy>BIJINA DEEPAK</cp:lastModifiedBy>
  <cp:revision>3</cp:revision>
  <dcterms:created xsi:type="dcterms:W3CDTF">2022-06-19T07:51:00Z</dcterms:created>
  <dcterms:modified xsi:type="dcterms:W3CDTF">2022-06-27T03:38:00Z</dcterms:modified>
</cp:coreProperties>
</file>